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95679" w14:textId="2C2F101D" w:rsidR="00C24AF6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Jacobite summary notes</w:t>
      </w:r>
    </w:p>
    <w:p w14:paraId="2489FCD5" w14:textId="25B3DB98" w:rsidR="00595552" w:rsidRPr="006B4557" w:rsidRDefault="00595552">
      <w:pPr>
        <w:rPr>
          <w:sz w:val="36"/>
          <w:szCs w:val="36"/>
          <w:lang w:val="en-US"/>
        </w:rPr>
      </w:pPr>
    </w:p>
    <w:p w14:paraId="45ABC346" w14:textId="77777777" w:rsidR="00550EED" w:rsidRPr="006B4557" w:rsidRDefault="00550EED" w:rsidP="00550EED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Edinburgh in the ’45 – John </w:t>
      </w:r>
      <w:proofErr w:type="spellStart"/>
      <w:r w:rsidRPr="006B4557">
        <w:rPr>
          <w:color w:val="00B0F0"/>
          <w:sz w:val="36"/>
          <w:szCs w:val="36"/>
        </w:rPr>
        <w:t>Sibbald</w:t>
      </w:r>
      <w:proofErr w:type="spellEnd"/>
      <w:r w:rsidRPr="006B4557">
        <w:rPr>
          <w:color w:val="00B0F0"/>
          <w:sz w:val="36"/>
          <w:szCs w:val="36"/>
        </w:rPr>
        <w:t xml:space="preserve"> Gibson</w:t>
      </w:r>
    </w:p>
    <w:p w14:paraId="696F3E27" w14:textId="77777777" w:rsidR="00550EED" w:rsidRPr="006B4557" w:rsidRDefault="00550EED" w:rsidP="00550EED">
      <w:p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Graveyards</w:t>
      </w:r>
    </w:p>
    <w:p w14:paraId="6BB04352" w14:textId="77777777" w:rsidR="00550EED" w:rsidRPr="006B4557" w:rsidRDefault="00550EED" w:rsidP="00550EED">
      <w:p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Battle of Prestonpans book</w:t>
      </w:r>
    </w:p>
    <w:p w14:paraId="641382DE" w14:textId="77777777" w:rsidR="00550EED" w:rsidRPr="006B4557" w:rsidRDefault="00550EED" w:rsidP="00550EED">
      <w:p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Fight for a Throne</w:t>
      </w:r>
    </w:p>
    <w:p w14:paraId="7FFC1AED" w14:textId="33EB5669" w:rsidR="00550EED" w:rsidRPr="006B4557" w:rsidRDefault="006B4557">
      <w:pPr>
        <w:rPr>
          <w:color w:val="FF0000"/>
          <w:sz w:val="36"/>
          <w:szCs w:val="36"/>
        </w:rPr>
      </w:pPr>
      <w:r w:rsidRPr="006B4557">
        <w:rPr>
          <w:color w:val="FF0000"/>
          <w:sz w:val="36"/>
          <w:szCs w:val="36"/>
        </w:rPr>
        <w:t>Damned Rebel Bitches</w:t>
      </w:r>
    </w:p>
    <w:p w14:paraId="0D09A34E" w14:textId="45CA957E" w:rsidR="00550EED" w:rsidRPr="006B4557" w:rsidRDefault="00550EED">
      <w:pPr>
        <w:rPr>
          <w:sz w:val="36"/>
          <w:szCs w:val="36"/>
          <w:lang w:val="en-US"/>
        </w:rPr>
      </w:pPr>
    </w:p>
    <w:p w14:paraId="07D5D86C" w14:textId="31DC4BF3" w:rsidR="00550EED" w:rsidRPr="006B4557" w:rsidRDefault="00550EED">
      <w:pPr>
        <w:rPr>
          <w:sz w:val="36"/>
          <w:szCs w:val="36"/>
          <w:lang w:val="en-US"/>
        </w:rPr>
      </w:pPr>
    </w:p>
    <w:p w14:paraId="38A17936" w14:textId="77777777" w:rsidR="00550EED" w:rsidRPr="006B4557" w:rsidRDefault="00550EED">
      <w:pPr>
        <w:rPr>
          <w:sz w:val="36"/>
          <w:szCs w:val="36"/>
          <w:lang w:val="en-US"/>
        </w:rPr>
      </w:pPr>
    </w:p>
    <w:p w14:paraId="2F36AE57" w14:textId="168F5064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Background</w:t>
      </w:r>
    </w:p>
    <w:p w14:paraId="0E5023FB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-Last Stuart – Queen Anne died in 1714</w:t>
      </w:r>
    </w:p>
    <w:p w14:paraId="3381112D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Charlie was 25 years old</w:t>
      </w:r>
    </w:p>
    <w:p w14:paraId="797CBFA4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Britain at war in Europe.</w:t>
      </w:r>
    </w:p>
    <w:p w14:paraId="41D0DDAE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ome French help.</w:t>
      </w:r>
    </w:p>
    <w:p w14:paraId="04D533A8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Patrick Crichton – 50 years old – </w:t>
      </w:r>
      <w:proofErr w:type="spellStart"/>
      <w:r w:rsidRPr="006B4557">
        <w:rPr>
          <w:color w:val="00B0F0"/>
          <w:sz w:val="36"/>
          <w:szCs w:val="36"/>
        </w:rPr>
        <w:t>Woodhouselie</w:t>
      </w:r>
      <w:proofErr w:type="spellEnd"/>
      <w:r w:rsidRPr="006B4557">
        <w:rPr>
          <w:color w:val="00B0F0"/>
          <w:sz w:val="36"/>
          <w:szCs w:val="36"/>
        </w:rPr>
        <w:t xml:space="preserve"> Manuscript</w:t>
      </w:r>
    </w:p>
    <w:p w14:paraId="0A1F8222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poke Scots – not English</w:t>
      </w:r>
    </w:p>
    <w:p w14:paraId="130BBE4F" w14:textId="44909618" w:rsidR="00595552" w:rsidRPr="006B4557" w:rsidRDefault="00595552">
      <w:pPr>
        <w:rPr>
          <w:sz w:val="36"/>
          <w:szCs w:val="36"/>
          <w:lang w:val="en-US"/>
        </w:rPr>
      </w:pPr>
    </w:p>
    <w:p w14:paraId="6FBA08EB" w14:textId="09607B65" w:rsidR="00595552" w:rsidRDefault="00595552">
      <w:pPr>
        <w:rPr>
          <w:sz w:val="36"/>
          <w:szCs w:val="36"/>
          <w:lang w:val="en-US"/>
        </w:rPr>
      </w:pPr>
    </w:p>
    <w:p w14:paraId="556A914E" w14:textId="74553F57" w:rsidR="006B4557" w:rsidRDefault="006B4557">
      <w:pPr>
        <w:rPr>
          <w:sz w:val="36"/>
          <w:szCs w:val="36"/>
          <w:lang w:val="en-US"/>
        </w:rPr>
      </w:pPr>
    </w:p>
    <w:p w14:paraId="056BDCED" w14:textId="16072E5E" w:rsidR="006B4557" w:rsidRDefault="006B4557">
      <w:pPr>
        <w:rPr>
          <w:sz w:val="36"/>
          <w:szCs w:val="36"/>
          <w:lang w:val="en-US"/>
        </w:rPr>
      </w:pPr>
    </w:p>
    <w:p w14:paraId="2C8A7D74" w14:textId="57FB928C" w:rsidR="006B4557" w:rsidRDefault="006B4557">
      <w:pPr>
        <w:rPr>
          <w:sz w:val="36"/>
          <w:szCs w:val="36"/>
          <w:lang w:val="en-US"/>
        </w:rPr>
      </w:pPr>
    </w:p>
    <w:p w14:paraId="48EDFFE9" w14:textId="77777777" w:rsidR="006B4557" w:rsidRPr="006B4557" w:rsidRDefault="006B4557">
      <w:pPr>
        <w:rPr>
          <w:sz w:val="36"/>
          <w:szCs w:val="36"/>
          <w:lang w:val="en-US"/>
        </w:rPr>
      </w:pPr>
    </w:p>
    <w:p w14:paraId="283CF09A" w14:textId="12EE8623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1 – Greyfriars</w:t>
      </w:r>
    </w:p>
    <w:p w14:paraId="52A21BA0" w14:textId="77777777" w:rsidR="00550EED" w:rsidRPr="006B4557" w:rsidRDefault="00550EED" w:rsidP="00550EED">
      <w:p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Forbes</w:t>
      </w:r>
    </w:p>
    <w:p w14:paraId="300AB7DF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One of the greatest boozers in the North (the other was his brother)</w:t>
      </w:r>
    </w:p>
    <w:p w14:paraId="263CAB53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Story about leaving his mother’s body behind</w:t>
      </w:r>
    </w:p>
    <w:p w14:paraId="0085434E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Nicknamed ‘King Duncan’ – displeased Duke of Cumberland</w:t>
      </w:r>
    </w:p>
    <w:p w14:paraId="7A6C3A41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Disarming Act of 1716 – only loyal clans had given up arms, Jacobite ones had secreted them in places.</w:t>
      </w:r>
    </w:p>
    <w:p w14:paraId="2503C973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Was totally loyal to the Crown</w:t>
      </w:r>
    </w:p>
    <w:p w14:paraId="1D5401BE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40 clans – 20 were in rising, four fought for Government (with vary degrees of enthusiasm)</w:t>
      </w:r>
    </w:p>
    <w:p w14:paraId="1373CB00" w14:textId="77777777" w:rsidR="00550EED" w:rsidRPr="006B4557" w:rsidRDefault="00550EED" w:rsidP="00550EED">
      <w:pPr>
        <w:rPr>
          <w:color w:val="FFC000" w:themeColor="accent4"/>
          <w:sz w:val="36"/>
          <w:szCs w:val="36"/>
        </w:rPr>
      </w:pPr>
    </w:p>
    <w:p w14:paraId="5C3F734D" w14:textId="77777777" w:rsidR="00550EED" w:rsidRPr="006B4557" w:rsidRDefault="00550EED" w:rsidP="00550EED">
      <w:p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 xml:space="preserve">Ban Macintyre </w:t>
      </w:r>
    </w:p>
    <w:p w14:paraId="09372E13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 xml:space="preserve">Fought with the Breadalbane Fencibles against the </w:t>
      </w:r>
      <w:proofErr w:type="spellStart"/>
      <w:r w:rsidRPr="006B4557">
        <w:rPr>
          <w:color w:val="FFC000" w:themeColor="accent4"/>
          <w:sz w:val="36"/>
          <w:szCs w:val="36"/>
        </w:rPr>
        <w:t>Jacobites</w:t>
      </w:r>
      <w:proofErr w:type="spellEnd"/>
      <w:r w:rsidRPr="006B4557">
        <w:rPr>
          <w:color w:val="FFC000" w:themeColor="accent4"/>
          <w:sz w:val="36"/>
          <w:szCs w:val="36"/>
        </w:rPr>
        <w:t xml:space="preserve"> at Falkirk in 1746. Then became a town guardsman.</w:t>
      </w:r>
    </w:p>
    <w:p w14:paraId="24EF49A6" w14:textId="77777777" w:rsidR="00550EED" w:rsidRPr="006B4557" w:rsidRDefault="00550EED" w:rsidP="00550EED">
      <w:pPr>
        <w:rPr>
          <w:color w:val="FFC000" w:themeColor="accent4"/>
          <w:sz w:val="36"/>
          <w:szCs w:val="36"/>
        </w:rPr>
      </w:pPr>
    </w:p>
    <w:p w14:paraId="0AE9285E" w14:textId="77777777" w:rsidR="00550EED" w:rsidRPr="006B4557" w:rsidRDefault="00550EED" w:rsidP="00550EED">
      <w:pPr>
        <w:rPr>
          <w:color w:val="FFC000" w:themeColor="accent4"/>
          <w:sz w:val="36"/>
          <w:szCs w:val="36"/>
        </w:rPr>
      </w:pPr>
      <w:proofErr w:type="spellStart"/>
      <w:r w:rsidRPr="006B4557">
        <w:rPr>
          <w:color w:val="FFC000" w:themeColor="accent4"/>
          <w:sz w:val="36"/>
          <w:szCs w:val="36"/>
        </w:rPr>
        <w:t>Pitcairne</w:t>
      </w:r>
      <w:proofErr w:type="spellEnd"/>
    </w:p>
    <w:p w14:paraId="2DBE676E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Son rescued</w:t>
      </w:r>
    </w:p>
    <w:p w14:paraId="7C92B329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Crate of wine</w:t>
      </w:r>
    </w:p>
    <w:p w14:paraId="22F021AF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C000" w:themeColor="accent4"/>
          <w:sz w:val="36"/>
          <w:szCs w:val="36"/>
        </w:rPr>
      </w:pPr>
      <w:r w:rsidRPr="006B4557">
        <w:rPr>
          <w:color w:val="FFC000" w:themeColor="accent4"/>
          <w:sz w:val="36"/>
          <w:szCs w:val="36"/>
        </w:rPr>
        <w:t>Fake grave and the real one is in the covenanter’s prison</w:t>
      </w:r>
    </w:p>
    <w:p w14:paraId="1A2BDA44" w14:textId="022B6689" w:rsidR="00595552" w:rsidRPr="006B4557" w:rsidRDefault="00595552">
      <w:pPr>
        <w:rPr>
          <w:sz w:val="36"/>
          <w:szCs w:val="36"/>
          <w:lang w:val="en-US"/>
        </w:rPr>
      </w:pPr>
    </w:p>
    <w:p w14:paraId="56095994" w14:textId="3FBE6B5E" w:rsidR="00EC214C" w:rsidRPr="006B4557" w:rsidRDefault="00EC214C">
      <w:pPr>
        <w:rPr>
          <w:sz w:val="36"/>
          <w:szCs w:val="36"/>
          <w:lang w:val="en-US"/>
        </w:rPr>
      </w:pPr>
    </w:p>
    <w:p w14:paraId="0729D583" w14:textId="77777777" w:rsidR="00EC214C" w:rsidRPr="006B4557" w:rsidRDefault="00EC214C">
      <w:pPr>
        <w:rPr>
          <w:sz w:val="36"/>
          <w:szCs w:val="36"/>
          <w:lang w:val="en-US"/>
        </w:rPr>
      </w:pPr>
    </w:p>
    <w:p w14:paraId="6A4C3800" w14:textId="456071DC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2 – Museum</w:t>
      </w:r>
    </w:p>
    <w:p w14:paraId="48DE0C3B" w14:textId="65BFCCA9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Women</w:t>
      </w:r>
    </w:p>
    <w:p w14:paraId="0A1B6676" w14:textId="58366208" w:rsidR="00595552" w:rsidRPr="006B4557" w:rsidRDefault="00595552">
      <w:pPr>
        <w:rPr>
          <w:sz w:val="36"/>
          <w:szCs w:val="36"/>
          <w:lang w:val="en-US"/>
        </w:rPr>
      </w:pPr>
    </w:p>
    <w:p w14:paraId="395BAA58" w14:textId="1179CBCB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 xml:space="preserve">3 – </w:t>
      </w:r>
      <w:proofErr w:type="spellStart"/>
      <w:r w:rsidRPr="006B4557">
        <w:rPr>
          <w:sz w:val="36"/>
          <w:szCs w:val="36"/>
          <w:lang w:val="en-US"/>
        </w:rPr>
        <w:t>Potterrow</w:t>
      </w:r>
      <w:proofErr w:type="spellEnd"/>
      <w:r w:rsidRPr="006B4557">
        <w:rPr>
          <w:sz w:val="36"/>
          <w:szCs w:val="36"/>
          <w:lang w:val="en-US"/>
        </w:rPr>
        <w:t xml:space="preserve"> and Flodden </w:t>
      </w:r>
      <w:proofErr w:type="spellStart"/>
      <w:r w:rsidRPr="006B4557">
        <w:rPr>
          <w:sz w:val="36"/>
          <w:szCs w:val="36"/>
          <w:lang w:val="en-US"/>
        </w:rPr>
        <w:t>Walll</w:t>
      </w:r>
      <w:proofErr w:type="spellEnd"/>
    </w:p>
    <w:p w14:paraId="088BDB87" w14:textId="74708846" w:rsidR="00595552" w:rsidRPr="006B4557" w:rsidRDefault="00595552" w:rsidP="00595552">
      <w:pPr>
        <w:pStyle w:val="ListParagraph"/>
        <w:numPr>
          <w:ilvl w:val="0"/>
          <w:numId w:val="2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Edinburgh</w:t>
      </w:r>
    </w:p>
    <w:p w14:paraId="1C28D0BB" w14:textId="791358F0" w:rsidR="00595552" w:rsidRPr="006B4557" w:rsidRDefault="00595552" w:rsidP="00595552">
      <w:pPr>
        <w:pStyle w:val="ListParagraph"/>
        <w:numPr>
          <w:ilvl w:val="0"/>
          <w:numId w:val="2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The Flodden Wall</w:t>
      </w:r>
    </w:p>
    <w:p w14:paraId="7647EAAB" w14:textId="23EF3D3D" w:rsidR="00595552" w:rsidRPr="006B4557" w:rsidRDefault="00595552" w:rsidP="00595552">
      <w:pPr>
        <w:pStyle w:val="ListParagraph"/>
        <w:numPr>
          <w:ilvl w:val="0"/>
          <w:numId w:val="2"/>
        </w:numPr>
        <w:rPr>
          <w:sz w:val="36"/>
          <w:szCs w:val="36"/>
          <w:lang w:val="en-US"/>
        </w:rPr>
      </w:pPr>
      <w:proofErr w:type="spellStart"/>
      <w:r w:rsidRPr="006B4557">
        <w:rPr>
          <w:sz w:val="36"/>
          <w:szCs w:val="36"/>
          <w:lang w:val="en-US"/>
        </w:rPr>
        <w:t>Potterrow</w:t>
      </w:r>
      <w:proofErr w:type="spellEnd"/>
    </w:p>
    <w:p w14:paraId="6A20F6FF" w14:textId="77777777" w:rsidR="00EC214C" w:rsidRPr="006B4557" w:rsidRDefault="00EC214C" w:rsidP="00EC214C">
      <w:pPr>
        <w:pStyle w:val="ListParagraph"/>
        <w:numPr>
          <w:ilvl w:val="0"/>
          <w:numId w:val="2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Edinburgh hasn’t changed much since the mid sixteenth century</w:t>
      </w:r>
    </w:p>
    <w:p w14:paraId="0DB07A8B" w14:textId="77777777" w:rsidR="00EC214C" w:rsidRPr="006B4557" w:rsidRDefault="00EC214C" w:rsidP="00EC214C">
      <w:pPr>
        <w:pStyle w:val="ListParagraph"/>
        <w:numPr>
          <w:ilvl w:val="0"/>
          <w:numId w:val="2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Around 60,000 people</w:t>
      </w:r>
    </w:p>
    <w:p w14:paraId="4659DB2C" w14:textId="77777777" w:rsidR="00EC214C" w:rsidRPr="006B4557" w:rsidRDefault="00EC214C" w:rsidP="00EC214C">
      <w:pPr>
        <w:pStyle w:val="ListParagraph"/>
        <w:numPr>
          <w:ilvl w:val="0"/>
          <w:numId w:val="2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Merchants would meet around Cross and then take the meridian</w:t>
      </w:r>
    </w:p>
    <w:p w14:paraId="576ED37C" w14:textId="77777777" w:rsidR="00550EED" w:rsidRPr="006B4557" w:rsidRDefault="00550EED" w:rsidP="00550EED">
      <w:pPr>
        <w:pStyle w:val="ListParagraph"/>
        <w:numPr>
          <w:ilvl w:val="0"/>
          <w:numId w:val="2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Plans for a 12 foot wide breach to be made by blowing up gunpowder there.</w:t>
      </w:r>
    </w:p>
    <w:p w14:paraId="251F5950" w14:textId="6D7F7C03" w:rsidR="00595552" w:rsidRDefault="00595552">
      <w:pPr>
        <w:rPr>
          <w:sz w:val="36"/>
          <w:szCs w:val="36"/>
          <w:lang w:val="en-US"/>
        </w:rPr>
      </w:pPr>
    </w:p>
    <w:p w14:paraId="4EC56E48" w14:textId="0724AF47" w:rsidR="006B4557" w:rsidRDefault="006B4557">
      <w:pPr>
        <w:rPr>
          <w:sz w:val="36"/>
          <w:szCs w:val="36"/>
          <w:lang w:val="en-US"/>
        </w:rPr>
      </w:pPr>
    </w:p>
    <w:p w14:paraId="2564F895" w14:textId="2DA1320A" w:rsidR="006B4557" w:rsidRDefault="006B4557">
      <w:pPr>
        <w:rPr>
          <w:sz w:val="36"/>
          <w:szCs w:val="36"/>
          <w:lang w:val="en-US"/>
        </w:rPr>
      </w:pPr>
    </w:p>
    <w:p w14:paraId="1C096F2B" w14:textId="30FA8DAD" w:rsidR="006B4557" w:rsidRDefault="006B4557">
      <w:pPr>
        <w:rPr>
          <w:sz w:val="36"/>
          <w:szCs w:val="36"/>
          <w:lang w:val="en-US"/>
        </w:rPr>
      </w:pPr>
    </w:p>
    <w:p w14:paraId="171A0383" w14:textId="5C056E03" w:rsidR="006B4557" w:rsidRDefault="006B4557">
      <w:pPr>
        <w:rPr>
          <w:sz w:val="36"/>
          <w:szCs w:val="36"/>
          <w:lang w:val="en-US"/>
        </w:rPr>
      </w:pPr>
    </w:p>
    <w:p w14:paraId="575A567C" w14:textId="3FB4B461" w:rsidR="006B4557" w:rsidRDefault="006B4557">
      <w:pPr>
        <w:rPr>
          <w:sz w:val="36"/>
          <w:szCs w:val="36"/>
          <w:lang w:val="en-US"/>
        </w:rPr>
      </w:pPr>
    </w:p>
    <w:p w14:paraId="1278C535" w14:textId="3E323F2C" w:rsidR="006B4557" w:rsidRDefault="006B4557">
      <w:pPr>
        <w:rPr>
          <w:sz w:val="36"/>
          <w:szCs w:val="36"/>
          <w:lang w:val="en-US"/>
        </w:rPr>
      </w:pPr>
    </w:p>
    <w:p w14:paraId="28AE4850" w14:textId="4118E9EC" w:rsidR="006B4557" w:rsidRDefault="006B4557">
      <w:pPr>
        <w:rPr>
          <w:sz w:val="36"/>
          <w:szCs w:val="36"/>
          <w:lang w:val="en-US"/>
        </w:rPr>
      </w:pPr>
    </w:p>
    <w:p w14:paraId="73BBF569" w14:textId="77777777" w:rsidR="006B4557" w:rsidRPr="006B4557" w:rsidRDefault="006B4557">
      <w:pPr>
        <w:rPr>
          <w:sz w:val="36"/>
          <w:szCs w:val="36"/>
          <w:lang w:val="en-US"/>
        </w:rPr>
      </w:pPr>
    </w:p>
    <w:p w14:paraId="50995923" w14:textId="3D4F39A0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 xml:space="preserve">4 – </w:t>
      </w:r>
      <w:proofErr w:type="spellStart"/>
      <w:r w:rsidRPr="006B4557">
        <w:rPr>
          <w:sz w:val="36"/>
          <w:szCs w:val="36"/>
          <w:lang w:val="en-US"/>
        </w:rPr>
        <w:t>Defence</w:t>
      </w:r>
      <w:proofErr w:type="spellEnd"/>
      <w:r w:rsidRPr="006B4557">
        <w:rPr>
          <w:sz w:val="36"/>
          <w:szCs w:val="36"/>
          <w:lang w:val="en-US"/>
        </w:rPr>
        <w:t xml:space="preserve"> attempts</w:t>
      </w:r>
    </w:p>
    <w:p w14:paraId="4ADDE410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Edinburgh Castle – invalid company – and two regiments of Lascelles foot</w:t>
      </w:r>
    </w:p>
    <w:p w14:paraId="31D1D882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George Drummond – fought at </w:t>
      </w:r>
      <w:proofErr w:type="spellStart"/>
      <w:r w:rsidRPr="006B4557">
        <w:rPr>
          <w:color w:val="00B0F0"/>
          <w:sz w:val="36"/>
          <w:szCs w:val="36"/>
        </w:rPr>
        <w:t>Sherrifmuir</w:t>
      </w:r>
      <w:proofErr w:type="spellEnd"/>
      <w:r w:rsidRPr="006B4557">
        <w:rPr>
          <w:color w:val="00B0F0"/>
          <w:sz w:val="36"/>
          <w:szCs w:val="36"/>
        </w:rPr>
        <w:t xml:space="preserve"> 30 years before.  Wanted back as Lord Provost.</w:t>
      </w:r>
    </w:p>
    <w:p w14:paraId="5A6BAFC4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7 September – Lord Provost and Council send a loyal address to King George</w:t>
      </w:r>
    </w:p>
    <w:p w14:paraId="2207EF98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 xml:space="preserve">Probably between 2000 and 3000 </w:t>
      </w:r>
      <w:proofErr w:type="spellStart"/>
      <w:r w:rsidRPr="006B4557">
        <w:rPr>
          <w:color w:val="44546A" w:themeColor="text2"/>
          <w:sz w:val="36"/>
          <w:szCs w:val="36"/>
        </w:rPr>
        <w:t>ment</w:t>
      </w:r>
      <w:proofErr w:type="spellEnd"/>
      <w:r w:rsidRPr="006B4557">
        <w:rPr>
          <w:color w:val="44546A" w:themeColor="text2"/>
          <w:sz w:val="36"/>
          <w:szCs w:val="36"/>
        </w:rPr>
        <w:t>.  Town Guard, trained bands (turned up once a year for the king’s salute and then had lunch), Edinburgh regiment – about 200 guys who really came for the pay – volunteers and excise office people</w:t>
      </w:r>
    </w:p>
    <w:p w14:paraId="257F6F44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Nowhere to put canons – were some walkways but only one rank of defenders and whole chest of a man was exposed – not good if you’re firing a musket!</w:t>
      </w:r>
    </w:p>
    <w:p w14:paraId="23628CA3" w14:textId="0CC2AAEB" w:rsidR="00595552" w:rsidRDefault="00595552">
      <w:pPr>
        <w:rPr>
          <w:sz w:val="36"/>
          <w:szCs w:val="36"/>
          <w:lang w:val="en-US"/>
        </w:rPr>
      </w:pPr>
    </w:p>
    <w:p w14:paraId="2323B0E5" w14:textId="2B460B86" w:rsidR="006B4557" w:rsidRDefault="006B4557">
      <w:pPr>
        <w:rPr>
          <w:sz w:val="36"/>
          <w:szCs w:val="36"/>
          <w:lang w:val="en-US"/>
        </w:rPr>
      </w:pPr>
    </w:p>
    <w:p w14:paraId="3934CE59" w14:textId="39DD0ECA" w:rsidR="006B4557" w:rsidRDefault="006B4557">
      <w:pPr>
        <w:rPr>
          <w:sz w:val="36"/>
          <w:szCs w:val="36"/>
          <w:lang w:val="en-US"/>
        </w:rPr>
      </w:pPr>
    </w:p>
    <w:p w14:paraId="708D28C8" w14:textId="726272D8" w:rsidR="006B4557" w:rsidRDefault="006B4557">
      <w:pPr>
        <w:rPr>
          <w:sz w:val="36"/>
          <w:szCs w:val="36"/>
          <w:lang w:val="en-US"/>
        </w:rPr>
      </w:pPr>
    </w:p>
    <w:p w14:paraId="45DCC1C7" w14:textId="4102CC21" w:rsidR="006B4557" w:rsidRDefault="006B4557">
      <w:pPr>
        <w:rPr>
          <w:sz w:val="36"/>
          <w:szCs w:val="36"/>
          <w:lang w:val="en-US"/>
        </w:rPr>
      </w:pPr>
    </w:p>
    <w:p w14:paraId="235DE9DA" w14:textId="64E11E32" w:rsidR="006B4557" w:rsidRDefault="006B4557">
      <w:pPr>
        <w:rPr>
          <w:sz w:val="36"/>
          <w:szCs w:val="36"/>
          <w:lang w:val="en-US"/>
        </w:rPr>
      </w:pPr>
    </w:p>
    <w:p w14:paraId="2B504160" w14:textId="40E8D837" w:rsidR="006B4557" w:rsidRDefault="006B4557">
      <w:pPr>
        <w:rPr>
          <w:sz w:val="36"/>
          <w:szCs w:val="36"/>
          <w:lang w:val="en-US"/>
        </w:rPr>
      </w:pPr>
    </w:p>
    <w:p w14:paraId="3FBB95BD" w14:textId="1A6C52BF" w:rsidR="006B4557" w:rsidRDefault="006B4557">
      <w:pPr>
        <w:rPr>
          <w:sz w:val="36"/>
          <w:szCs w:val="36"/>
          <w:lang w:val="en-US"/>
        </w:rPr>
      </w:pPr>
    </w:p>
    <w:p w14:paraId="48AF301E" w14:textId="77777777" w:rsidR="006B4557" w:rsidRPr="006B4557" w:rsidRDefault="006B4557">
      <w:pPr>
        <w:rPr>
          <w:sz w:val="36"/>
          <w:szCs w:val="36"/>
          <w:lang w:val="en-US"/>
        </w:rPr>
      </w:pPr>
    </w:p>
    <w:p w14:paraId="7C13B672" w14:textId="264BB09D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5 – St Mary’s and Charlie’s movements</w:t>
      </w:r>
    </w:p>
    <w:p w14:paraId="7643BBD3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aturday 14</w:t>
      </w:r>
      <w:r w:rsidRPr="006B4557">
        <w:rPr>
          <w:color w:val="00B0F0"/>
          <w:sz w:val="36"/>
          <w:szCs w:val="36"/>
          <w:vertAlign w:val="superscript"/>
        </w:rPr>
        <w:t>th</w:t>
      </w:r>
      <w:r w:rsidRPr="006B4557">
        <w:rPr>
          <w:color w:val="00B0F0"/>
          <w:sz w:val="36"/>
          <w:szCs w:val="36"/>
        </w:rPr>
        <w:t xml:space="preserve"> – Highland army had slipped past Stirling and was at Linlithgow.</w:t>
      </w:r>
    </w:p>
    <w:p w14:paraId="1F898F81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unday 15 – Bank reserves of gold and silver get sent to castle.</w:t>
      </w:r>
    </w:p>
    <w:p w14:paraId="28613D1B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16</w:t>
      </w:r>
      <w:r w:rsidRPr="006B4557">
        <w:rPr>
          <w:color w:val="44546A" w:themeColor="text2"/>
          <w:sz w:val="36"/>
          <w:szCs w:val="36"/>
          <w:vertAlign w:val="superscript"/>
        </w:rPr>
        <w:t>th</w:t>
      </w:r>
      <w:r w:rsidRPr="006B4557">
        <w:rPr>
          <w:color w:val="44546A" w:themeColor="text2"/>
          <w:sz w:val="36"/>
          <w:szCs w:val="36"/>
        </w:rPr>
        <w:t xml:space="preserve"> September, a crowd literally chased Provost Stewart and asked him to come to terms with the rebels.</w:t>
      </w:r>
    </w:p>
    <w:p w14:paraId="40C33F57" w14:textId="03D5DAB9" w:rsidR="00595552" w:rsidRDefault="00595552">
      <w:pPr>
        <w:rPr>
          <w:sz w:val="36"/>
          <w:szCs w:val="36"/>
          <w:lang w:val="en-US"/>
        </w:rPr>
      </w:pPr>
    </w:p>
    <w:p w14:paraId="3E34AD4B" w14:textId="05E8F808" w:rsidR="006B4557" w:rsidRDefault="006B4557">
      <w:pPr>
        <w:rPr>
          <w:sz w:val="36"/>
          <w:szCs w:val="36"/>
          <w:lang w:val="en-US"/>
        </w:rPr>
      </w:pPr>
    </w:p>
    <w:p w14:paraId="557FFFF4" w14:textId="2A8B248F" w:rsidR="006B4557" w:rsidRDefault="006B4557">
      <w:pPr>
        <w:rPr>
          <w:sz w:val="36"/>
          <w:szCs w:val="36"/>
          <w:lang w:val="en-US"/>
        </w:rPr>
      </w:pPr>
    </w:p>
    <w:p w14:paraId="37065186" w14:textId="087257C7" w:rsidR="006B4557" w:rsidRDefault="006B4557">
      <w:pPr>
        <w:rPr>
          <w:sz w:val="36"/>
          <w:szCs w:val="36"/>
          <w:lang w:val="en-US"/>
        </w:rPr>
      </w:pPr>
    </w:p>
    <w:p w14:paraId="259E1575" w14:textId="3CA9EAC4" w:rsidR="006B4557" w:rsidRDefault="006B4557">
      <w:pPr>
        <w:rPr>
          <w:sz w:val="36"/>
          <w:szCs w:val="36"/>
          <w:lang w:val="en-US"/>
        </w:rPr>
      </w:pPr>
    </w:p>
    <w:p w14:paraId="5DA0430F" w14:textId="683978D4" w:rsidR="006B4557" w:rsidRDefault="006B4557">
      <w:pPr>
        <w:rPr>
          <w:sz w:val="36"/>
          <w:szCs w:val="36"/>
          <w:lang w:val="en-US"/>
        </w:rPr>
      </w:pPr>
    </w:p>
    <w:p w14:paraId="7FDD49CF" w14:textId="67658082" w:rsidR="006B4557" w:rsidRDefault="006B4557">
      <w:pPr>
        <w:rPr>
          <w:sz w:val="36"/>
          <w:szCs w:val="36"/>
          <w:lang w:val="en-US"/>
        </w:rPr>
      </w:pPr>
    </w:p>
    <w:p w14:paraId="3BFFF43C" w14:textId="6549890C" w:rsidR="006B4557" w:rsidRDefault="006B4557">
      <w:pPr>
        <w:rPr>
          <w:sz w:val="36"/>
          <w:szCs w:val="36"/>
          <w:lang w:val="en-US"/>
        </w:rPr>
      </w:pPr>
    </w:p>
    <w:p w14:paraId="511B76BD" w14:textId="25A70149" w:rsidR="006B4557" w:rsidRDefault="006B4557">
      <w:pPr>
        <w:rPr>
          <w:sz w:val="36"/>
          <w:szCs w:val="36"/>
          <w:lang w:val="en-US"/>
        </w:rPr>
      </w:pPr>
    </w:p>
    <w:p w14:paraId="12E91215" w14:textId="12676AD3" w:rsidR="006B4557" w:rsidRDefault="006B4557">
      <w:pPr>
        <w:rPr>
          <w:sz w:val="36"/>
          <w:szCs w:val="36"/>
          <w:lang w:val="en-US"/>
        </w:rPr>
      </w:pPr>
    </w:p>
    <w:p w14:paraId="2479E729" w14:textId="73A5E6CF" w:rsidR="006B4557" w:rsidRDefault="006B4557">
      <w:pPr>
        <w:rPr>
          <w:sz w:val="36"/>
          <w:szCs w:val="36"/>
          <w:lang w:val="en-US"/>
        </w:rPr>
      </w:pPr>
    </w:p>
    <w:p w14:paraId="3E948803" w14:textId="6332BBD2" w:rsidR="006B4557" w:rsidRDefault="006B4557">
      <w:pPr>
        <w:rPr>
          <w:sz w:val="36"/>
          <w:szCs w:val="36"/>
          <w:lang w:val="en-US"/>
        </w:rPr>
      </w:pPr>
    </w:p>
    <w:p w14:paraId="2C5C543C" w14:textId="6D185FAE" w:rsidR="006B4557" w:rsidRDefault="006B4557">
      <w:pPr>
        <w:rPr>
          <w:sz w:val="36"/>
          <w:szCs w:val="36"/>
          <w:lang w:val="en-US"/>
        </w:rPr>
      </w:pPr>
    </w:p>
    <w:p w14:paraId="5B1B86E7" w14:textId="4A132CF3" w:rsidR="006B4557" w:rsidRDefault="006B4557">
      <w:pPr>
        <w:rPr>
          <w:sz w:val="36"/>
          <w:szCs w:val="36"/>
          <w:lang w:val="en-US"/>
        </w:rPr>
      </w:pPr>
    </w:p>
    <w:p w14:paraId="5CB048BB" w14:textId="71E321B2" w:rsidR="006B4557" w:rsidRDefault="006B4557">
      <w:pPr>
        <w:rPr>
          <w:sz w:val="36"/>
          <w:szCs w:val="36"/>
          <w:lang w:val="en-US"/>
        </w:rPr>
      </w:pPr>
    </w:p>
    <w:p w14:paraId="130578A1" w14:textId="77777777" w:rsidR="006B4557" w:rsidRPr="006B4557" w:rsidRDefault="006B4557">
      <w:pPr>
        <w:rPr>
          <w:sz w:val="36"/>
          <w:szCs w:val="36"/>
          <w:lang w:val="en-US"/>
        </w:rPr>
      </w:pPr>
    </w:p>
    <w:p w14:paraId="4CA7A255" w14:textId="74F6D844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 xml:space="preserve">6 – </w:t>
      </w:r>
      <w:proofErr w:type="spellStart"/>
      <w:r w:rsidRPr="006B4557">
        <w:rPr>
          <w:sz w:val="36"/>
          <w:szCs w:val="36"/>
          <w:lang w:val="en-US"/>
        </w:rPr>
        <w:t>Netherbow</w:t>
      </w:r>
      <w:proofErr w:type="spellEnd"/>
      <w:r w:rsidRPr="006B4557">
        <w:rPr>
          <w:sz w:val="36"/>
          <w:szCs w:val="36"/>
          <w:lang w:val="en-US"/>
        </w:rPr>
        <w:t xml:space="preserve"> attack</w:t>
      </w:r>
    </w:p>
    <w:p w14:paraId="0D95847D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Monday 16  - Prince’s army at Gray’s Mill – Water of Leith</w:t>
      </w:r>
    </w:p>
    <w:p w14:paraId="3C086E20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Provost Coutts sent out to meet the Prince – he wanted unconditional surrender AND city to receive him as his father’s regent</w:t>
      </w:r>
    </w:p>
    <w:p w14:paraId="2A759CBD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Cameron of </w:t>
      </w:r>
      <w:proofErr w:type="spellStart"/>
      <w:r w:rsidRPr="006B4557">
        <w:rPr>
          <w:color w:val="00B0F0"/>
          <w:sz w:val="36"/>
          <w:szCs w:val="36"/>
        </w:rPr>
        <w:t>Locheil</w:t>
      </w:r>
      <w:proofErr w:type="spellEnd"/>
      <w:r w:rsidRPr="006B4557">
        <w:rPr>
          <w:color w:val="00B0F0"/>
          <w:sz w:val="36"/>
          <w:szCs w:val="36"/>
        </w:rPr>
        <w:t xml:space="preserve"> and Appin Stewarts sent out to take city</w:t>
      </w:r>
    </w:p>
    <w:p w14:paraId="7D0AD3B3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Before daylight on Tuesday 17</w:t>
      </w:r>
      <w:r w:rsidRPr="006B4557">
        <w:rPr>
          <w:color w:val="00B0F0"/>
          <w:sz w:val="36"/>
          <w:szCs w:val="36"/>
          <w:vertAlign w:val="superscript"/>
        </w:rPr>
        <w:t>th</w:t>
      </w:r>
      <w:r w:rsidRPr="006B4557">
        <w:rPr>
          <w:color w:val="00B0F0"/>
          <w:sz w:val="36"/>
          <w:szCs w:val="36"/>
        </w:rPr>
        <w:t xml:space="preserve"> – one account says 4am</w:t>
      </w:r>
    </w:p>
    <w:p w14:paraId="23688073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Attempt with a highlander dressed as a servant of a dragoon had failed</w:t>
      </w:r>
    </w:p>
    <w:p w14:paraId="3FADC31D" w14:textId="77777777" w:rsidR="00550EED" w:rsidRPr="006B4557" w:rsidRDefault="00EC214C" w:rsidP="00550EED">
      <w:pPr>
        <w:pStyle w:val="ListParagraph"/>
        <w:numPr>
          <w:ilvl w:val="0"/>
          <w:numId w:val="3"/>
        </w:numPr>
        <w:rPr>
          <w:color w:val="44546A" w:themeColor="text2"/>
          <w:sz w:val="36"/>
          <w:szCs w:val="36"/>
        </w:rPr>
      </w:pPr>
      <w:r w:rsidRPr="006B4557">
        <w:rPr>
          <w:color w:val="00B0F0"/>
          <w:sz w:val="36"/>
          <w:szCs w:val="36"/>
        </w:rPr>
        <w:t>Prince said ‘no bloodshed’</w:t>
      </w:r>
    </w:p>
    <w:p w14:paraId="1046EA3C" w14:textId="06DBF760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 xml:space="preserve">700 men of </w:t>
      </w:r>
      <w:proofErr w:type="spellStart"/>
      <w:r w:rsidRPr="006B4557">
        <w:rPr>
          <w:color w:val="44546A" w:themeColor="text2"/>
          <w:sz w:val="36"/>
          <w:szCs w:val="36"/>
        </w:rPr>
        <w:t>Locheil</w:t>
      </w:r>
      <w:proofErr w:type="spellEnd"/>
      <w:r w:rsidRPr="006B4557">
        <w:rPr>
          <w:color w:val="44546A" w:themeColor="text2"/>
          <w:sz w:val="36"/>
          <w:szCs w:val="36"/>
        </w:rPr>
        <w:t xml:space="preserve"> and </w:t>
      </w:r>
      <w:proofErr w:type="spellStart"/>
      <w:r w:rsidRPr="006B4557">
        <w:rPr>
          <w:color w:val="44546A" w:themeColor="text2"/>
          <w:sz w:val="36"/>
          <w:szCs w:val="36"/>
        </w:rPr>
        <w:t>osullivan</w:t>
      </w:r>
      <w:proofErr w:type="spellEnd"/>
      <w:r w:rsidRPr="006B4557">
        <w:rPr>
          <w:color w:val="44546A" w:themeColor="text2"/>
          <w:sz w:val="36"/>
          <w:szCs w:val="36"/>
        </w:rPr>
        <w:t xml:space="preserve"> – picked clansmen</w:t>
      </w:r>
    </w:p>
    <w:p w14:paraId="0B94B5D3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5am 30 men rush the open gate</w:t>
      </w:r>
    </w:p>
    <w:p w14:paraId="631011B4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Edinburgh delivered up to about 3000 flea ridden highlanders</w:t>
      </w:r>
    </w:p>
    <w:p w14:paraId="7B149085" w14:textId="53F16705" w:rsidR="00EC214C" w:rsidRDefault="00EC214C" w:rsidP="00EC214C">
      <w:pPr>
        <w:rPr>
          <w:color w:val="00B0F0"/>
          <w:sz w:val="36"/>
          <w:szCs w:val="36"/>
        </w:rPr>
      </w:pPr>
    </w:p>
    <w:p w14:paraId="6F09FCEF" w14:textId="6D396005" w:rsidR="006B4557" w:rsidRDefault="006B4557" w:rsidP="00EC214C">
      <w:pPr>
        <w:rPr>
          <w:color w:val="00B0F0"/>
          <w:sz w:val="36"/>
          <w:szCs w:val="36"/>
        </w:rPr>
      </w:pPr>
    </w:p>
    <w:p w14:paraId="4D25A21E" w14:textId="37C92DF1" w:rsidR="006B4557" w:rsidRDefault="006B4557" w:rsidP="00EC214C">
      <w:pPr>
        <w:rPr>
          <w:color w:val="00B0F0"/>
          <w:sz w:val="36"/>
          <w:szCs w:val="36"/>
        </w:rPr>
      </w:pPr>
    </w:p>
    <w:p w14:paraId="3BF4569C" w14:textId="27AB7345" w:rsidR="006B4557" w:rsidRDefault="006B4557" w:rsidP="00EC214C">
      <w:pPr>
        <w:rPr>
          <w:color w:val="00B0F0"/>
          <w:sz w:val="36"/>
          <w:szCs w:val="36"/>
        </w:rPr>
      </w:pPr>
    </w:p>
    <w:p w14:paraId="7771D450" w14:textId="64EAEE62" w:rsidR="006B4557" w:rsidRDefault="006B4557" w:rsidP="00EC214C">
      <w:pPr>
        <w:rPr>
          <w:color w:val="00B0F0"/>
          <w:sz w:val="36"/>
          <w:szCs w:val="36"/>
        </w:rPr>
      </w:pPr>
    </w:p>
    <w:p w14:paraId="23C8000B" w14:textId="4AB662B0" w:rsidR="006B4557" w:rsidRDefault="006B4557" w:rsidP="00EC214C">
      <w:pPr>
        <w:rPr>
          <w:color w:val="00B0F0"/>
          <w:sz w:val="36"/>
          <w:szCs w:val="36"/>
        </w:rPr>
      </w:pPr>
    </w:p>
    <w:p w14:paraId="51F4D8B9" w14:textId="392B026E" w:rsidR="006B4557" w:rsidRDefault="006B4557" w:rsidP="00EC214C">
      <w:pPr>
        <w:rPr>
          <w:color w:val="00B0F0"/>
          <w:sz w:val="36"/>
          <w:szCs w:val="36"/>
        </w:rPr>
      </w:pPr>
    </w:p>
    <w:p w14:paraId="42090BE7" w14:textId="701A83DE" w:rsidR="006B4557" w:rsidRDefault="006B4557" w:rsidP="00EC214C">
      <w:pPr>
        <w:rPr>
          <w:color w:val="00B0F0"/>
          <w:sz w:val="36"/>
          <w:szCs w:val="36"/>
        </w:rPr>
      </w:pPr>
    </w:p>
    <w:p w14:paraId="4441CB84" w14:textId="77777777" w:rsidR="006B4557" w:rsidRPr="006B4557" w:rsidRDefault="006B4557" w:rsidP="00EC214C">
      <w:pPr>
        <w:rPr>
          <w:color w:val="00B0F0"/>
          <w:sz w:val="36"/>
          <w:szCs w:val="36"/>
        </w:rPr>
      </w:pPr>
    </w:p>
    <w:p w14:paraId="3CD39BCB" w14:textId="1D0C9496" w:rsidR="00595552" w:rsidRPr="006B4557" w:rsidRDefault="00595552">
      <w:pPr>
        <w:rPr>
          <w:sz w:val="36"/>
          <w:szCs w:val="36"/>
          <w:lang w:val="en-US"/>
        </w:rPr>
      </w:pPr>
    </w:p>
    <w:p w14:paraId="19DC1D95" w14:textId="77777777" w:rsidR="00EC214C" w:rsidRPr="006B4557" w:rsidRDefault="00595552" w:rsidP="00EC214C">
      <w:pPr>
        <w:rPr>
          <w:color w:val="00B0F0"/>
          <w:sz w:val="36"/>
          <w:szCs w:val="36"/>
        </w:rPr>
      </w:pPr>
      <w:r w:rsidRPr="006B4557">
        <w:rPr>
          <w:sz w:val="36"/>
          <w:szCs w:val="36"/>
          <w:lang w:val="en-US"/>
        </w:rPr>
        <w:lastRenderedPageBreak/>
        <w:t xml:space="preserve">8 – </w:t>
      </w:r>
      <w:proofErr w:type="spellStart"/>
      <w:r w:rsidRPr="006B4557">
        <w:rPr>
          <w:sz w:val="36"/>
          <w:szCs w:val="36"/>
          <w:lang w:val="en-US"/>
        </w:rPr>
        <w:t>Tweeddale</w:t>
      </w:r>
      <w:proofErr w:type="spellEnd"/>
      <w:r w:rsidRPr="006B4557">
        <w:rPr>
          <w:sz w:val="36"/>
          <w:szCs w:val="36"/>
          <w:lang w:val="en-US"/>
        </w:rPr>
        <w:t xml:space="preserve"> Court</w:t>
      </w:r>
      <w:r w:rsidR="00EC214C" w:rsidRPr="006B4557">
        <w:rPr>
          <w:color w:val="00B0F0"/>
          <w:sz w:val="36"/>
          <w:szCs w:val="36"/>
        </w:rPr>
        <w:t xml:space="preserve"> </w:t>
      </w:r>
    </w:p>
    <w:p w14:paraId="06AD102B" w14:textId="49AAAD83" w:rsidR="00595552" w:rsidRPr="006B4557" w:rsidRDefault="00595552">
      <w:pPr>
        <w:rPr>
          <w:sz w:val="36"/>
          <w:szCs w:val="36"/>
          <w:lang w:val="en-US"/>
        </w:rPr>
      </w:pPr>
    </w:p>
    <w:p w14:paraId="08B4B5DD" w14:textId="70BF07F8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 xml:space="preserve">Marquis of </w:t>
      </w:r>
      <w:proofErr w:type="spellStart"/>
      <w:r w:rsidRPr="006B4557">
        <w:rPr>
          <w:sz w:val="36"/>
          <w:szCs w:val="36"/>
          <w:lang w:val="en-US"/>
        </w:rPr>
        <w:t>Tweeddale</w:t>
      </w:r>
      <w:proofErr w:type="spellEnd"/>
    </w:p>
    <w:p w14:paraId="62C07214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Marquis of Tweeddale – Secretary of State for Scotland</w:t>
      </w:r>
      <w:r w:rsidRPr="006B4557">
        <w:rPr>
          <w:color w:val="00B0F0"/>
          <w:sz w:val="36"/>
          <w:szCs w:val="36"/>
        </w:rPr>
        <w:t xml:space="preserve"> </w:t>
      </w:r>
    </w:p>
    <w:p w14:paraId="1D3FD12D" w14:textId="22E2681A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Lieutenant-General Sir John Cope, C-in-C North British forces – go from Stirling Castle and nip rebellion in the bud.  This had worked in 1719.</w:t>
      </w:r>
    </w:p>
    <w:p w14:paraId="34486E7C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Cope then goes to Aberdeen – ships – come to Leith</w:t>
      </w:r>
    </w:p>
    <w:p w14:paraId="4AE869D4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Really splendid house – garden</w:t>
      </w:r>
    </w:p>
    <w:p w14:paraId="5130C8F3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Coach house to the rear</w:t>
      </w:r>
    </w:p>
    <w:p w14:paraId="5799F16F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Secretary of state for Scotland – was in London and said he thought they’d made no great progress…on the day the </w:t>
      </w:r>
      <w:proofErr w:type="spellStart"/>
      <w:r w:rsidRPr="006B4557">
        <w:rPr>
          <w:color w:val="00B0F0"/>
          <w:sz w:val="36"/>
          <w:szCs w:val="36"/>
        </w:rPr>
        <w:t>Jacobites</w:t>
      </w:r>
      <w:proofErr w:type="spellEnd"/>
      <w:r w:rsidRPr="006B4557">
        <w:rPr>
          <w:color w:val="00B0F0"/>
          <w:sz w:val="36"/>
          <w:szCs w:val="36"/>
        </w:rPr>
        <w:t xml:space="preserve"> took the city of Edinburgh!</w:t>
      </w:r>
    </w:p>
    <w:p w14:paraId="4425F016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Resigned in January 1746 amidst allegations of incompetence</w:t>
      </w:r>
    </w:p>
    <w:p w14:paraId="7E785E85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‘dragoons have no excuse but that they are from Ireland’</w:t>
      </w:r>
    </w:p>
    <w:p w14:paraId="4F291785" w14:textId="2B296823" w:rsidR="00EC214C" w:rsidRDefault="00EC214C" w:rsidP="00EC214C">
      <w:pPr>
        <w:rPr>
          <w:color w:val="00B0F0"/>
          <w:sz w:val="36"/>
          <w:szCs w:val="36"/>
        </w:rPr>
      </w:pPr>
    </w:p>
    <w:p w14:paraId="6E8CD0BE" w14:textId="2B30F48C" w:rsidR="006B4557" w:rsidRDefault="006B4557" w:rsidP="00EC214C">
      <w:pPr>
        <w:rPr>
          <w:color w:val="00B0F0"/>
          <w:sz w:val="36"/>
          <w:szCs w:val="36"/>
        </w:rPr>
      </w:pPr>
    </w:p>
    <w:p w14:paraId="10226B84" w14:textId="13835377" w:rsidR="006B4557" w:rsidRDefault="006B4557" w:rsidP="00EC214C">
      <w:pPr>
        <w:rPr>
          <w:color w:val="00B0F0"/>
          <w:sz w:val="36"/>
          <w:szCs w:val="36"/>
        </w:rPr>
      </w:pPr>
    </w:p>
    <w:p w14:paraId="3025ABA9" w14:textId="30374B69" w:rsidR="006B4557" w:rsidRDefault="006B4557" w:rsidP="00EC214C">
      <w:pPr>
        <w:rPr>
          <w:color w:val="00B0F0"/>
          <w:sz w:val="36"/>
          <w:szCs w:val="36"/>
        </w:rPr>
      </w:pPr>
    </w:p>
    <w:p w14:paraId="5454CCE4" w14:textId="5445272F" w:rsidR="006B4557" w:rsidRDefault="006B4557" w:rsidP="00EC214C">
      <w:pPr>
        <w:rPr>
          <w:color w:val="00B0F0"/>
          <w:sz w:val="36"/>
          <w:szCs w:val="36"/>
        </w:rPr>
      </w:pPr>
    </w:p>
    <w:p w14:paraId="0CECB896" w14:textId="77777777" w:rsidR="006B4557" w:rsidRPr="006B4557" w:rsidRDefault="006B4557" w:rsidP="00EC214C">
      <w:pPr>
        <w:rPr>
          <w:color w:val="00B0F0"/>
          <w:sz w:val="36"/>
          <w:szCs w:val="36"/>
        </w:rPr>
      </w:pPr>
    </w:p>
    <w:p w14:paraId="6BA19CF1" w14:textId="320EC077" w:rsidR="00595552" w:rsidRPr="006B4557" w:rsidRDefault="00595552">
      <w:pPr>
        <w:rPr>
          <w:sz w:val="36"/>
          <w:szCs w:val="36"/>
          <w:lang w:val="en-US"/>
        </w:rPr>
      </w:pPr>
    </w:p>
    <w:p w14:paraId="7AFA52E5" w14:textId="16679B79" w:rsidR="00595552" w:rsidRPr="006B4557" w:rsidRDefault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Guardhouse</w:t>
      </w:r>
    </w:p>
    <w:p w14:paraId="1FC43BE3" w14:textId="128894D5" w:rsidR="00595552" w:rsidRPr="006B4557" w:rsidRDefault="00595552" w:rsidP="0059555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Guardhouse</w:t>
      </w:r>
    </w:p>
    <w:p w14:paraId="1CC279DC" w14:textId="5DA41C06" w:rsidR="00595552" w:rsidRPr="006B4557" w:rsidRDefault="00595552" w:rsidP="0059555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Countess of Eglinton</w:t>
      </w:r>
    </w:p>
    <w:p w14:paraId="10FFB211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Guards took over all the gates – waited for five hours for keys to the Parliament building</w:t>
      </w:r>
    </w:p>
    <w:p w14:paraId="3C5EF710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Locals gave them food and drink – orders were no alcohol was to be touched</w:t>
      </w:r>
    </w:p>
    <w:p w14:paraId="22390631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ome people paid for their things – all very civil</w:t>
      </w:r>
    </w:p>
    <w:p w14:paraId="2624C15B" w14:textId="6B1A7F39" w:rsidR="00595552" w:rsidRPr="006B4557" w:rsidRDefault="00595552">
      <w:pPr>
        <w:rPr>
          <w:sz w:val="36"/>
          <w:szCs w:val="36"/>
          <w:lang w:val="en-US"/>
        </w:rPr>
      </w:pPr>
    </w:p>
    <w:p w14:paraId="728F8C44" w14:textId="0804EF8A" w:rsidR="00595552" w:rsidRPr="006B4557" w:rsidRDefault="00595552">
      <w:pPr>
        <w:rPr>
          <w:sz w:val="36"/>
          <w:szCs w:val="36"/>
          <w:lang w:val="en-US"/>
        </w:rPr>
      </w:pPr>
    </w:p>
    <w:p w14:paraId="406624B9" w14:textId="299BB1C3" w:rsidR="00595552" w:rsidRPr="006B4557" w:rsidRDefault="00595552">
      <w:pPr>
        <w:rPr>
          <w:sz w:val="36"/>
          <w:szCs w:val="36"/>
          <w:lang w:val="en-US"/>
        </w:rPr>
      </w:pPr>
    </w:p>
    <w:p w14:paraId="54FF5689" w14:textId="7071F867" w:rsidR="00595552" w:rsidRDefault="00595552">
      <w:pPr>
        <w:rPr>
          <w:sz w:val="36"/>
          <w:szCs w:val="36"/>
          <w:lang w:val="en-US"/>
        </w:rPr>
      </w:pPr>
    </w:p>
    <w:p w14:paraId="5F53842C" w14:textId="22027676" w:rsidR="006B4557" w:rsidRDefault="006B4557">
      <w:pPr>
        <w:rPr>
          <w:sz w:val="36"/>
          <w:szCs w:val="36"/>
          <w:lang w:val="en-US"/>
        </w:rPr>
      </w:pPr>
    </w:p>
    <w:p w14:paraId="5387449D" w14:textId="07601A46" w:rsidR="006B4557" w:rsidRDefault="006B4557">
      <w:pPr>
        <w:rPr>
          <w:sz w:val="36"/>
          <w:szCs w:val="36"/>
          <w:lang w:val="en-US"/>
        </w:rPr>
      </w:pPr>
    </w:p>
    <w:p w14:paraId="0CDC9DBD" w14:textId="069C18E1" w:rsidR="006B4557" w:rsidRDefault="006B4557">
      <w:pPr>
        <w:rPr>
          <w:sz w:val="36"/>
          <w:szCs w:val="36"/>
          <w:lang w:val="en-US"/>
        </w:rPr>
      </w:pPr>
    </w:p>
    <w:p w14:paraId="2D733293" w14:textId="37680C24" w:rsidR="006B4557" w:rsidRDefault="006B4557">
      <w:pPr>
        <w:rPr>
          <w:sz w:val="36"/>
          <w:szCs w:val="36"/>
          <w:lang w:val="en-US"/>
        </w:rPr>
      </w:pPr>
    </w:p>
    <w:p w14:paraId="2DA699A5" w14:textId="6B611D3D" w:rsidR="006B4557" w:rsidRDefault="006B4557">
      <w:pPr>
        <w:rPr>
          <w:sz w:val="36"/>
          <w:szCs w:val="36"/>
          <w:lang w:val="en-US"/>
        </w:rPr>
      </w:pPr>
    </w:p>
    <w:p w14:paraId="07ABA63F" w14:textId="5F1586BE" w:rsidR="006B4557" w:rsidRDefault="006B4557">
      <w:pPr>
        <w:rPr>
          <w:sz w:val="36"/>
          <w:szCs w:val="36"/>
          <w:lang w:val="en-US"/>
        </w:rPr>
      </w:pPr>
    </w:p>
    <w:p w14:paraId="57DF0847" w14:textId="224D8328" w:rsidR="006B4557" w:rsidRDefault="006B4557">
      <w:pPr>
        <w:rPr>
          <w:sz w:val="36"/>
          <w:szCs w:val="36"/>
          <w:lang w:val="en-US"/>
        </w:rPr>
      </w:pPr>
    </w:p>
    <w:p w14:paraId="12AD5692" w14:textId="1EDEEBFE" w:rsidR="006B4557" w:rsidRDefault="006B4557">
      <w:pPr>
        <w:rPr>
          <w:sz w:val="36"/>
          <w:szCs w:val="36"/>
          <w:lang w:val="en-US"/>
        </w:rPr>
      </w:pPr>
    </w:p>
    <w:p w14:paraId="691037A7" w14:textId="2E33ED57" w:rsidR="006B4557" w:rsidRDefault="006B4557">
      <w:pPr>
        <w:rPr>
          <w:sz w:val="36"/>
          <w:szCs w:val="36"/>
          <w:lang w:val="en-US"/>
        </w:rPr>
      </w:pPr>
    </w:p>
    <w:p w14:paraId="1924FD1F" w14:textId="3B0F51EC" w:rsidR="006B4557" w:rsidRDefault="006B4557">
      <w:pPr>
        <w:rPr>
          <w:sz w:val="36"/>
          <w:szCs w:val="36"/>
          <w:lang w:val="en-US"/>
        </w:rPr>
      </w:pPr>
    </w:p>
    <w:p w14:paraId="55C6A566" w14:textId="77777777" w:rsidR="006B4557" w:rsidRPr="006B4557" w:rsidRDefault="006B4557">
      <w:pPr>
        <w:rPr>
          <w:sz w:val="36"/>
          <w:szCs w:val="36"/>
          <w:lang w:val="en-US"/>
        </w:rPr>
      </w:pPr>
    </w:p>
    <w:p w14:paraId="573DABD4" w14:textId="73F5D142" w:rsidR="00595552" w:rsidRPr="006B4557" w:rsidRDefault="00595552">
      <w:pPr>
        <w:rPr>
          <w:sz w:val="36"/>
          <w:szCs w:val="36"/>
          <w:lang w:val="en-US"/>
        </w:rPr>
      </w:pPr>
    </w:p>
    <w:p w14:paraId="3869CABC" w14:textId="7BD3F695" w:rsidR="00595552" w:rsidRPr="006B4557" w:rsidRDefault="00595552">
      <w:pPr>
        <w:rPr>
          <w:sz w:val="36"/>
          <w:szCs w:val="36"/>
          <w:lang w:val="en-US"/>
        </w:rPr>
      </w:pPr>
      <w:proofErr w:type="spellStart"/>
      <w:r w:rsidRPr="006B4557">
        <w:rPr>
          <w:sz w:val="36"/>
          <w:szCs w:val="36"/>
          <w:lang w:val="en-US"/>
        </w:rPr>
        <w:t>Mercat</w:t>
      </w:r>
      <w:proofErr w:type="spellEnd"/>
      <w:r w:rsidRPr="006B4557">
        <w:rPr>
          <w:sz w:val="36"/>
          <w:szCs w:val="36"/>
          <w:lang w:val="en-US"/>
        </w:rPr>
        <w:t xml:space="preserve"> Cross proclamation</w:t>
      </w:r>
    </w:p>
    <w:p w14:paraId="5298102F" w14:textId="77777777" w:rsidR="00EC214C" w:rsidRPr="006B4557" w:rsidRDefault="00EC214C" w:rsidP="00EC214C">
      <w:pPr>
        <w:rPr>
          <w:color w:val="00B0F0"/>
          <w:sz w:val="36"/>
          <w:szCs w:val="36"/>
        </w:rPr>
      </w:pPr>
      <w:proofErr w:type="spellStart"/>
      <w:r w:rsidRPr="006B4557">
        <w:rPr>
          <w:color w:val="00B0F0"/>
          <w:sz w:val="36"/>
          <w:szCs w:val="36"/>
        </w:rPr>
        <w:t>Mercat</w:t>
      </w:r>
      <w:proofErr w:type="spellEnd"/>
      <w:r w:rsidRPr="006B4557">
        <w:rPr>
          <w:color w:val="00B0F0"/>
          <w:sz w:val="36"/>
          <w:szCs w:val="36"/>
        </w:rPr>
        <w:t xml:space="preserve"> Cross proclamation</w:t>
      </w:r>
    </w:p>
    <w:p w14:paraId="2EB1B6F0" w14:textId="77777777" w:rsidR="00EC214C" w:rsidRPr="006B4557" w:rsidRDefault="00EC214C" w:rsidP="00EC214C">
      <w:pPr>
        <w:pStyle w:val="ListParagraph"/>
        <w:numPr>
          <w:ilvl w:val="0"/>
          <w:numId w:val="3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Ross Herald</w:t>
      </w:r>
    </w:p>
    <w:p w14:paraId="72C3E32F" w14:textId="77777777" w:rsidR="00EC214C" w:rsidRPr="006B4557" w:rsidRDefault="00EC214C" w:rsidP="00EC214C">
      <w:pPr>
        <w:pStyle w:val="ListParagraph"/>
        <w:numPr>
          <w:ilvl w:val="0"/>
          <w:numId w:val="3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Charles was Regent for his father</w:t>
      </w:r>
    </w:p>
    <w:p w14:paraId="5FEF85A6" w14:textId="77777777" w:rsidR="00EC214C" w:rsidRPr="006B4557" w:rsidRDefault="00EC214C" w:rsidP="00EC214C">
      <w:pPr>
        <w:pStyle w:val="ListParagraph"/>
        <w:numPr>
          <w:ilvl w:val="0"/>
          <w:numId w:val="3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Free pardon to people loyal to Elector of Hanover – King George</w:t>
      </w:r>
    </w:p>
    <w:p w14:paraId="02E709A6" w14:textId="77777777" w:rsidR="00EC214C" w:rsidRPr="006B4557" w:rsidRDefault="00EC214C" w:rsidP="00EC214C">
      <w:pPr>
        <w:pStyle w:val="ListParagraph"/>
        <w:numPr>
          <w:ilvl w:val="0"/>
          <w:numId w:val="3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Maintenance of protestant religion</w:t>
      </w:r>
    </w:p>
    <w:p w14:paraId="0DA79B42" w14:textId="40C40BA7" w:rsidR="00595552" w:rsidRDefault="00595552">
      <w:pPr>
        <w:rPr>
          <w:sz w:val="36"/>
          <w:szCs w:val="36"/>
          <w:lang w:val="en-US"/>
        </w:rPr>
      </w:pPr>
    </w:p>
    <w:p w14:paraId="3BFFD817" w14:textId="6111BCB3" w:rsidR="006B4557" w:rsidRDefault="006B4557">
      <w:pPr>
        <w:rPr>
          <w:sz w:val="36"/>
          <w:szCs w:val="36"/>
          <w:lang w:val="en-US"/>
        </w:rPr>
      </w:pPr>
    </w:p>
    <w:p w14:paraId="008110C6" w14:textId="726D2510" w:rsidR="006B4557" w:rsidRDefault="006B4557">
      <w:pPr>
        <w:rPr>
          <w:sz w:val="36"/>
          <w:szCs w:val="36"/>
          <w:lang w:val="en-US"/>
        </w:rPr>
      </w:pPr>
    </w:p>
    <w:p w14:paraId="6033CC4D" w14:textId="3E318428" w:rsidR="006B4557" w:rsidRDefault="006B4557">
      <w:pPr>
        <w:rPr>
          <w:sz w:val="36"/>
          <w:szCs w:val="36"/>
          <w:lang w:val="en-US"/>
        </w:rPr>
      </w:pPr>
    </w:p>
    <w:p w14:paraId="0CA7D8BD" w14:textId="1E3274D9" w:rsidR="006B4557" w:rsidRDefault="006B4557">
      <w:pPr>
        <w:rPr>
          <w:sz w:val="36"/>
          <w:szCs w:val="36"/>
          <w:lang w:val="en-US"/>
        </w:rPr>
      </w:pPr>
    </w:p>
    <w:p w14:paraId="10B9666D" w14:textId="339B22EA" w:rsidR="006B4557" w:rsidRDefault="006B4557">
      <w:pPr>
        <w:rPr>
          <w:sz w:val="36"/>
          <w:szCs w:val="36"/>
          <w:lang w:val="en-US"/>
        </w:rPr>
      </w:pPr>
    </w:p>
    <w:p w14:paraId="61973124" w14:textId="00450C85" w:rsidR="006B4557" w:rsidRDefault="006B4557">
      <w:pPr>
        <w:rPr>
          <w:sz w:val="36"/>
          <w:szCs w:val="36"/>
          <w:lang w:val="en-US"/>
        </w:rPr>
      </w:pPr>
    </w:p>
    <w:p w14:paraId="73FE0701" w14:textId="735FB682" w:rsidR="006B4557" w:rsidRDefault="006B4557">
      <w:pPr>
        <w:rPr>
          <w:sz w:val="36"/>
          <w:szCs w:val="36"/>
          <w:lang w:val="en-US"/>
        </w:rPr>
      </w:pPr>
    </w:p>
    <w:p w14:paraId="39E99F46" w14:textId="5290189F" w:rsidR="006B4557" w:rsidRDefault="006B4557">
      <w:pPr>
        <w:rPr>
          <w:sz w:val="36"/>
          <w:szCs w:val="36"/>
          <w:lang w:val="en-US"/>
        </w:rPr>
      </w:pPr>
    </w:p>
    <w:p w14:paraId="7D0D5D94" w14:textId="04CC0475" w:rsidR="006B4557" w:rsidRDefault="006B4557">
      <w:pPr>
        <w:rPr>
          <w:sz w:val="36"/>
          <w:szCs w:val="36"/>
          <w:lang w:val="en-US"/>
        </w:rPr>
      </w:pPr>
    </w:p>
    <w:p w14:paraId="21D3C290" w14:textId="53DBE1C8" w:rsidR="006B4557" w:rsidRDefault="006B4557">
      <w:pPr>
        <w:rPr>
          <w:sz w:val="36"/>
          <w:szCs w:val="36"/>
          <w:lang w:val="en-US"/>
        </w:rPr>
      </w:pPr>
    </w:p>
    <w:p w14:paraId="35719CD5" w14:textId="629A75C9" w:rsidR="006B4557" w:rsidRDefault="006B4557">
      <w:pPr>
        <w:rPr>
          <w:sz w:val="36"/>
          <w:szCs w:val="36"/>
          <w:lang w:val="en-US"/>
        </w:rPr>
      </w:pPr>
    </w:p>
    <w:p w14:paraId="5AA59B20" w14:textId="1E3D052D" w:rsidR="006B4557" w:rsidRDefault="006B4557">
      <w:pPr>
        <w:rPr>
          <w:sz w:val="36"/>
          <w:szCs w:val="36"/>
          <w:lang w:val="en-US"/>
        </w:rPr>
      </w:pPr>
    </w:p>
    <w:p w14:paraId="25FC4E11" w14:textId="5B4B96ED" w:rsidR="006B4557" w:rsidRDefault="006B4557">
      <w:pPr>
        <w:rPr>
          <w:sz w:val="36"/>
          <w:szCs w:val="36"/>
          <w:lang w:val="en-US"/>
        </w:rPr>
      </w:pPr>
    </w:p>
    <w:p w14:paraId="1047F376" w14:textId="77777777" w:rsidR="006B4557" w:rsidRPr="006B4557" w:rsidRDefault="006B4557">
      <w:pPr>
        <w:rPr>
          <w:sz w:val="36"/>
          <w:szCs w:val="36"/>
          <w:lang w:val="en-US"/>
        </w:rPr>
      </w:pPr>
    </w:p>
    <w:p w14:paraId="66DECC28" w14:textId="3BF09A56" w:rsidR="00595552" w:rsidRPr="006B4557" w:rsidRDefault="00595552">
      <w:pPr>
        <w:rPr>
          <w:sz w:val="36"/>
          <w:szCs w:val="36"/>
          <w:lang w:val="en-US"/>
        </w:rPr>
      </w:pPr>
      <w:proofErr w:type="spellStart"/>
      <w:r w:rsidRPr="006B4557">
        <w:rPr>
          <w:sz w:val="36"/>
          <w:szCs w:val="36"/>
          <w:lang w:val="en-US"/>
        </w:rPr>
        <w:lastRenderedPageBreak/>
        <w:t>Fleshmarket</w:t>
      </w:r>
      <w:proofErr w:type="spellEnd"/>
      <w:r w:rsidRPr="006B4557">
        <w:rPr>
          <w:sz w:val="36"/>
          <w:szCs w:val="36"/>
          <w:lang w:val="en-US"/>
        </w:rPr>
        <w:t xml:space="preserve"> Close</w:t>
      </w:r>
    </w:p>
    <w:p w14:paraId="185D9D2D" w14:textId="041ABCB1" w:rsidR="00595552" w:rsidRPr="006B4557" w:rsidRDefault="00595552" w:rsidP="0059555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Banks</w:t>
      </w:r>
    </w:p>
    <w:p w14:paraId="64CAA4BE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20</w:t>
      </w:r>
      <w:r w:rsidRPr="006B4557">
        <w:rPr>
          <w:color w:val="00B0F0"/>
          <w:sz w:val="36"/>
          <w:szCs w:val="36"/>
          <w:vertAlign w:val="superscript"/>
        </w:rPr>
        <w:t>th</w:t>
      </w:r>
      <w:r w:rsidRPr="006B4557">
        <w:rPr>
          <w:color w:val="00B0F0"/>
          <w:sz w:val="36"/>
          <w:szCs w:val="36"/>
        </w:rPr>
        <w:t xml:space="preserve"> September – army leaves to fight at Prestonpans</w:t>
      </w:r>
    </w:p>
    <w:p w14:paraId="4D1EEDAE" w14:textId="10D8D4C8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21</w:t>
      </w:r>
      <w:r w:rsidRPr="006B4557">
        <w:rPr>
          <w:color w:val="00B0F0"/>
          <w:sz w:val="36"/>
          <w:szCs w:val="36"/>
          <w:vertAlign w:val="superscript"/>
        </w:rPr>
        <w:t>st</w:t>
      </w:r>
      <w:r w:rsidRPr="006B4557">
        <w:rPr>
          <w:color w:val="00B0F0"/>
          <w:sz w:val="36"/>
          <w:szCs w:val="36"/>
        </w:rPr>
        <w:t xml:space="preserve"> September – battle takes place</w:t>
      </w:r>
    </w:p>
    <w:p w14:paraId="6E3AABDA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4000 pounds taken from Cope’s army at Prestonpans</w:t>
      </w:r>
    </w:p>
    <w:p w14:paraId="5BDFC0E1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29</w:t>
      </w:r>
      <w:r w:rsidRPr="006B4557">
        <w:rPr>
          <w:color w:val="00B0F0"/>
          <w:sz w:val="36"/>
          <w:szCs w:val="36"/>
          <w:vertAlign w:val="superscript"/>
        </w:rPr>
        <w:t>th</w:t>
      </w:r>
      <w:r w:rsidRPr="006B4557">
        <w:rPr>
          <w:color w:val="00B0F0"/>
          <w:sz w:val="36"/>
          <w:szCs w:val="36"/>
        </w:rPr>
        <w:t xml:space="preserve"> September – 5500 brought from Glasgow but some in notes</w:t>
      </w:r>
    </w:p>
    <w:p w14:paraId="31F76D27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Mrs Clerk’s tavern</w:t>
      </w:r>
    </w:p>
    <w:p w14:paraId="7C233CD8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Then another 2000 plus pounds needed to be converted</w:t>
      </w:r>
    </w:p>
    <w:p w14:paraId="6EE215D7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Got a pass to get them past the weight house</w:t>
      </w:r>
    </w:p>
    <w:p w14:paraId="726CBE2E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Money was somewhere in the governor’s residence</w:t>
      </w:r>
    </w:p>
    <w:p w14:paraId="50C8EC43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Castle was firing on town while they were taking the money</w:t>
      </w:r>
    </w:p>
    <w:p w14:paraId="471CA26D" w14:textId="77777777" w:rsidR="008678A7" w:rsidRPr="006B4557" w:rsidRDefault="008678A7" w:rsidP="008678A7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omething in the region of at least half a million</w:t>
      </w:r>
    </w:p>
    <w:p w14:paraId="6967C21D" w14:textId="77777777" w:rsidR="008678A7" w:rsidRPr="006B4557" w:rsidRDefault="008678A7" w:rsidP="006B4557">
      <w:pPr>
        <w:ind w:left="360"/>
        <w:rPr>
          <w:color w:val="00B0F0"/>
          <w:sz w:val="36"/>
          <w:szCs w:val="36"/>
        </w:rPr>
      </w:pPr>
    </w:p>
    <w:p w14:paraId="10C58C99" w14:textId="5510A39C" w:rsidR="00595552" w:rsidRDefault="00595552" w:rsidP="00595552">
      <w:pPr>
        <w:rPr>
          <w:sz w:val="36"/>
          <w:szCs w:val="36"/>
          <w:lang w:val="en-US"/>
        </w:rPr>
      </w:pPr>
    </w:p>
    <w:p w14:paraId="7A617448" w14:textId="07B6DB7B" w:rsidR="006B4557" w:rsidRDefault="006B4557" w:rsidP="00595552">
      <w:pPr>
        <w:rPr>
          <w:sz w:val="36"/>
          <w:szCs w:val="36"/>
          <w:lang w:val="en-US"/>
        </w:rPr>
      </w:pPr>
    </w:p>
    <w:p w14:paraId="0D0EB1C3" w14:textId="07C64289" w:rsidR="006B4557" w:rsidRDefault="006B4557" w:rsidP="00595552">
      <w:pPr>
        <w:rPr>
          <w:sz w:val="36"/>
          <w:szCs w:val="36"/>
          <w:lang w:val="en-US"/>
        </w:rPr>
      </w:pPr>
    </w:p>
    <w:p w14:paraId="5BF33A30" w14:textId="1D0C3B07" w:rsidR="006B4557" w:rsidRDefault="006B4557" w:rsidP="00595552">
      <w:pPr>
        <w:rPr>
          <w:sz w:val="36"/>
          <w:szCs w:val="36"/>
          <w:lang w:val="en-US"/>
        </w:rPr>
      </w:pPr>
    </w:p>
    <w:p w14:paraId="79412B1F" w14:textId="54202B36" w:rsidR="006B4557" w:rsidRDefault="006B4557" w:rsidP="00595552">
      <w:pPr>
        <w:rPr>
          <w:sz w:val="36"/>
          <w:szCs w:val="36"/>
          <w:lang w:val="en-US"/>
        </w:rPr>
      </w:pPr>
    </w:p>
    <w:p w14:paraId="7126A6A2" w14:textId="72D383E4" w:rsidR="006B4557" w:rsidRDefault="006B4557" w:rsidP="00595552">
      <w:pPr>
        <w:rPr>
          <w:sz w:val="36"/>
          <w:szCs w:val="36"/>
          <w:lang w:val="en-US"/>
        </w:rPr>
      </w:pPr>
    </w:p>
    <w:p w14:paraId="3777C986" w14:textId="097AF1B9" w:rsidR="006B4557" w:rsidRDefault="006B4557" w:rsidP="00595552">
      <w:pPr>
        <w:rPr>
          <w:sz w:val="36"/>
          <w:szCs w:val="36"/>
          <w:lang w:val="en-US"/>
        </w:rPr>
      </w:pPr>
    </w:p>
    <w:p w14:paraId="4C980A17" w14:textId="7FC803EC" w:rsidR="006B4557" w:rsidRDefault="006B4557" w:rsidP="00595552">
      <w:pPr>
        <w:rPr>
          <w:sz w:val="36"/>
          <w:szCs w:val="36"/>
          <w:lang w:val="en-US"/>
        </w:rPr>
      </w:pPr>
    </w:p>
    <w:p w14:paraId="374B6055" w14:textId="61BB706C" w:rsidR="006B4557" w:rsidRDefault="006B4557" w:rsidP="00595552">
      <w:pPr>
        <w:rPr>
          <w:sz w:val="36"/>
          <w:szCs w:val="36"/>
          <w:lang w:val="en-US"/>
        </w:rPr>
      </w:pPr>
    </w:p>
    <w:p w14:paraId="6ED4CD60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48ED7E1B" w14:textId="0930DC9C" w:rsidR="00595552" w:rsidRPr="006B4557" w:rsidRDefault="00595552" w:rsidP="00595552">
      <w:pPr>
        <w:rPr>
          <w:sz w:val="36"/>
          <w:szCs w:val="36"/>
          <w:lang w:val="en-US"/>
        </w:rPr>
      </w:pPr>
      <w:proofErr w:type="spellStart"/>
      <w:r w:rsidRPr="006B4557">
        <w:rPr>
          <w:sz w:val="36"/>
          <w:szCs w:val="36"/>
          <w:lang w:val="en-US"/>
        </w:rPr>
        <w:lastRenderedPageBreak/>
        <w:t>Libberton’s</w:t>
      </w:r>
      <w:proofErr w:type="spellEnd"/>
      <w:r w:rsidRPr="006B4557">
        <w:rPr>
          <w:sz w:val="36"/>
          <w:szCs w:val="36"/>
          <w:lang w:val="en-US"/>
        </w:rPr>
        <w:t xml:space="preserve"> </w:t>
      </w:r>
      <w:proofErr w:type="spellStart"/>
      <w:r w:rsidRPr="006B4557">
        <w:rPr>
          <w:sz w:val="36"/>
          <w:szCs w:val="36"/>
          <w:lang w:val="en-US"/>
        </w:rPr>
        <w:t>Wynd</w:t>
      </w:r>
      <w:proofErr w:type="spellEnd"/>
    </w:p>
    <w:p w14:paraId="1758B337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First capital knows is Laird of </w:t>
      </w:r>
      <w:proofErr w:type="spellStart"/>
      <w:r w:rsidRPr="006B4557">
        <w:rPr>
          <w:color w:val="00B0F0"/>
          <w:sz w:val="36"/>
          <w:szCs w:val="36"/>
        </w:rPr>
        <w:t>Gask</w:t>
      </w:r>
      <w:proofErr w:type="spellEnd"/>
      <w:r w:rsidRPr="006B4557">
        <w:rPr>
          <w:color w:val="00B0F0"/>
          <w:sz w:val="36"/>
          <w:szCs w:val="36"/>
        </w:rPr>
        <w:t xml:space="preserve"> – Laurence Oliphant – comes out of Writer’s Close – confronts four dragoons who were charging up the High Street to seek refuge at the Castle.  Two fired on him.</w:t>
      </w:r>
    </w:p>
    <w:p w14:paraId="40DFF6F6" w14:textId="77777777" w:rsidR="00EC214C" w:rsidRPr="006B4557" w:rsidRDefault="00EC214C" w:rsidP="00EC214C">
      <w:p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Grandfather of Lady </w:t>
      </w:r>
      <w:proofErr w:type="spellStart"/>
      <w:r w:rsidRPr="006B4557">
        <w:rPr>
          <w:color w:val="00B0F0"/>
          <w:sz w:val="36"/>
          <w:szCs w:val="36"/>
        </w:rPr>
        <w:t>Nairne</w:t>
      </w:r>
      <w:proofErr w:type="spellEnd"/>
      <w:r w:rsidRPr="006B4557">
        <w:rPr>
          <w:color w:val="00B0F0"/>
          <w:sz w:val="36"/>
          <w:szCs w:val="36"/>
        </w:rPr>
        <w:t xml:space="preserve"> – who wrote Charlie is my Darlin’</w:t>
      </w:r>
    </w:p>
    <w:p w14:paraId="328BFA61" w14:textId="74D7DC86" w:rsidR="00595552" w:rsidRDefault="00595552" w:rsidP="00595552">
      <w:pPr>
        <w:rPr>
          <w:sz w:val="36"/>
          <w:szCs w:val="36"/>
          <w:lang w:val="en-US"/>
        </w:rPr>
      </w:pPr>
    </w:p>
    <w:p w14:paraId="1833FC3D" w14:textId="1D6077DE" w:rsidR="006B4557" w:rsidRDefault="006B4557" w:rsidP="00595552">
      <w:pPr>
        <w:rPr>
          <w:sz w:val="36"/>
          <w:szCs w:val="36"/>
          <w:lang w:val="en-US"/>
        </w:rPr>
      </w:pPr>
    </w:p>
    <w:p w14:paraId="18E352F9" w14:textId="63F2CD55" w:rsidR="006B4557" w:rsidRDefault="006B4557" w:rsidP="00595552">
      <w:pPr>
        <w:rPr>
          <w:sz w:val="36"/>
          <w:szCs w:val="36"/>
          <w:lang w:val="en-US"/>
        </w:rPr>
      </w:pPr>
    </w:p>
    <w:p w14:paraId="74BC1C87" w14:textId="6F9F6166" w:rsidR="006B4557" w:rsidRDefault="006B4557" w:rsidP="00595552">
      <w:pPr>
        <w:rPr>
          <w:sz w:val="36"/>
          <w:szCs w:val="36"/>
          <w:lang w:val="en-US"/>
        </w:rPr>
      </w:pPr>
    </w:p>
    <w:p w14:paraId="506877B8" w14:textId="52C5BCD0" w:rsidR="006B4557" w:rsidRDefault="006B4557" w:rsidP="00595552">
      <w:pPr>
        <w:rPr>
          <w:sz w:val="36"/>
          <w:szCs w:val="36"/>
          <w:lang w:val="en-US"/>
        </w:rPr>
      </w:pPr>
    </w:p>
    <w:p w14:paraId="06E951C8" w14:textId="3FF30D72" w:rsidR="006B4557" w:rsidRDefault="006B4557" w:rsidP="00595552">
      <w:pPr>
        <w:rPr>
          <w:sz w:val="36"/>
          <w:szCs w:val="36"/>
          <w:lang w:val="en-US"/>
        </w:rPr>
      </w:pPr>
    </w:p>
    <w:p w14:paraId="6A579332" w14:textId="3CB6DBA0" w:rsidR="006B4557" w:rsidRDefault="006B4557" w:rsidP="00595552">
      <w:pPr>
        <w:rPr>
          <w:sz w:val="36"/>
          <w:szCs w:val="36"/>
          <w:lang w:val="en-US"/>
        </w:rPr>
      </w:pPr>
    </w:p>
    <w:p w14:paraId="4E1469A2" w14:textId="002543E6" w:rsidR="006B4557" w:rsidRDefault="006B4557" w:rsidP="00595552">
      <w:pPr>
        <w:rPr>
          <w:sz w:val="36"/>
          <w:szCs w:val="36"/>
          <w:lang w:val="en-US"/>
        </w:rPr>
      </w:pPr>
    </w:p>
    <w:p w14:paraId="30AA6C14" w14:textId="1501047A" w:rsidR="006B4557" w:rsidRDefault="006B4557" w:rsidP="00595552">
      <w:pPr>
        <w:rPr>
          <w:sz w:val="36"/>
          <w:szCs w:val="36"/>
          <w:lang w:val="en-US"/>
        </w:rPr>
      </w:pPr>
    </w:p>
    <w:p w14:paraId="63156993" w14:textId="47802184" w:rsidR="006B4557" w:rsidRDefault="006B4557" w:rsidP="00595552">
      <w:pPr>
        <w:rPr>
          <w:sz w:val="36"/>
          <w:szCs w:val="36"/>
          <w:lang w:val="en-US"/>
        </w:rPr>
      </w:pPr>
    </w:p>
    <w:p w14:paraId="19929B20" w14:textId="2855C9C2" w:rsidR="006B4557" w:rsidRDefault="006B4557" w:rsidP="00595552">
      <w:pPr>
        <w:rPr>
          <w:sz w:val="36"/>
          <w:szCs w:val="36"/>
          <w:lang w:val="en-US"/>
        </w:rPr>
      </w:pPr>
    </w:p>
    <w:p w14:paraId="7E29D49D" w14:textId="25CE93A2" w:rsidR="006B4557" w:rsidRDefault="006B4557" w:rsidP="00595552">
      <w:pPr>
        <w:rPr>
          <w:sz w:val="36"/>
          <w:szCs w:val="36"/>
          <w:lang w:val="en-US"/>
        </w:rPr>
      </w:pPr>
    </w:p>
    <w:p w14:paraId="0102666D" w14:textId="54201C64" w:rsidR="006B4557" w:rsidRDefault="006B4557" w:rsidP="00595552">
      <w:pPr>
        <w:rPr>
          <w:sz w:val="36"/>
          <w:szCs w:val="36"/>
          <w:lang w:val="en-US"/>
        </w:rPr>
      </w:pPr>
    </w:p>
    <w:p w14:paraId="6EEE1C64" w14:textId="3FC41B7E" w:rsidR="006B4557" w:rsidRDefault="006B4557" w:rsidP="00595552">
      <w:pPr>
        <w:rPr>
          <w:sz w:val="36"/>
          <w:szCs w:val="36"/>
          <w:lang w:val="en-US"/>
        </w:rPr>
      </w:pPr>
    </w:p>
    <w:p w14:paraId="615F91A7" w14:textId="029B3565" w:rsidR="006B4557" w:rsidRDefault="006B4557" w:rsidP="00595552">
      <w:pPr>
        <w:rPr>
          <w:sz w:val="36"/>
          <w:szCs w:val="36"/>
          <w:lang w:val="en-US"/>
        </w:rPr>
      </w:pPr>
    </w:p>
    <w:p w14:paraId="175C22DC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2974F6E1" w14:textId="072FE4A4" w:rsidR="00595552" w:rsidRPr="006B4557" w:rsidRDefault="00595552" w:rsidP="00595552">
      <w:pPr>
        <w:rPr>
          <w:sz w:val="36"/>
          <w:szCs w:val="36"/>
          <w:lang w:val="en-US"/>
        </w:rPr>
      </w:pPr>
    </w:p>
    <w:p w14:paraId="53632551" w14:textId="48B38A8D" w:rsidR="00595552" w:rsidRPr="006B4557" w:rsidRDefault="00595552" w:rsidP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St Giles</w:t>
      </w:r>
    </w:p>
    <w:p w14:paraId="4118A312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New Church – one of the four in St Giles – Archibald Stewart discusses what could be done to defend Edinburgh.</w:t>
      </w:r>
    </w:p>
    <w:p w14:paraId="6934BEA8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tatute law forbade him from raising troops unless he had authority from King.  Would take at least a week.</w:t>
      </w:r>
    </w:p>
    <w:p w14:paraId="27831A0F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tewart is the colonel of the Train Bands.</w:t>
      </w:r>
    </w:p>
    <w:p w14:paraId="7A807C7E" w14:textId="2A63AE8D" w:rsidR="00595552" w:rsidRDefault="00595552" w:rsidP="00595552">
      <w:pPr>
        <w:rPr>
          <w:sz w:val="36"/>
          <w:szCs w:val="36"/>
          <w:lang w:val="en-US"/>
        </w:rPr>
      </w:pPr>
    </w:p>
    <w:p w14:paraId="4D2C2CDD" w14:textId="32C20BBA" w:rsidR="006B4557" w:rsidRDefault="006B4557" w:rsidP="00595552">
      <w:pPr>
        <w:rPr>
          <w:sz w:val="36"/>
          <w:szCs w:val="36"/>
          <w:lang w:val="en-US"/>
        </w:rPr>
      </w:pPr>
    </w:p>
    <w:p w14:paraId="5948B88F" w14:textId="55DD258F" w:rsidR="006B4557" w:rsidRDefault="006B4557" w:rsidP="00595552">
      <w:pPr>
        <w:rPr>
          <w:sz w:val="36"/>
          <w:szCs w:val="36"/>
          <w:lang w:val="en-US"/>
        </w:rPr>
      </w:pPr>
    </w:p>
    <w:p w14:paraId="1FF6B019" w14:textId="55CE7E0E" w:rsidR="006B4557" w:rsidRDefault="006B4557" w:rsidP="00595552">
      <w:pPr>
        <w:rPr>
          <w:sz w:val="36"/>
          <w:szCs w:val="36"/>
          <w:lang w:val="en-US"/>
        </w:rPr>
      </w:pPr>
    </w:p>
    <w:p w14:paraId="6DC6CA28" w14:textId="7E465005" w:rsidR="006B4557" w:rsidRDefault="006B4557" w:rsidP="00595552">
      <w:pPr>
        <w:rPr>
          <w:sz w:val="36"/>
          <w:szCs w:val="36"/>
          <w:lang w:val="en-US"/>
        </w:rPr>
      </w:pPr>
    </w:p>
    <w:p w14:paraId="6A78DACE" w14:textId="396F0EF1" w:rsidR="006B4557" w:rsidRDefault="006B4557" w:rsidP="00595552">
      <w:pPr>
        <w:rPr>
          <w:sz w:val="36"/>
          <w:szCs w:val="36"/>
          <w:lang w:val="en-US"/>
        </w:rPr>
      </w:pPr>
    </w:p>
    <w:p w14:paraId="749D01EC" w14:textId="465FBAC9" w:rsidR="006B4557" w:rsidRDefault="006B4557" w:rsidP="00595552">
      <w:pPr>
        <w:rPr>
          <w:sz w:val="36"/>
          <w:szCs w:val="36"/>
          <w:lang w:val="en-US"/>
        </w:rPr>
      </w:pPr>
    </w:p>
    <w:p w14:paraId="618D9B31" w14:textId="10878F67" w:rsidR="006B4557" w:rsidRDefault="006B4557" w:rsidP="00595552">
      <w:pPr>
        <w:rPr>
          <w:sz w:val="36"/>
          <w:szCs w:val="36"/>
          <w:lang w:val="en-US"/>
        </w:rPr>
      </w:pPr>
    </w:p>
    <w:p w14:paraId="3B952BC6" w14:textId="64BD1E19" w:rsidR="006B4557" w:rsidRDefault="006B4557" w:rsidP="00595552">
      <w:pPr>
        <w:rPr>
          <w:sz w:val="36"/>
          <w:szCs w:val="36"/>
          <w:lang w:val="en-US"/>
        </w:rPr>
      </w:pPr>
    </w:p>
    <w:p w14:paraId="463896C0" w14:textId="03FC0C49" w:rsidR="006B4557" w:rsidRDefault="006B4557" w:rsidP="00595552">
      <w:pPr>
        <w:rPr>
          <w:sz w:val="36"/>
          <w:szCs w:val="36"/>
          <w:lang w:val="en-US"/>
        </w:rPr>
      </w:pPr>
    </w:p>
    <w:p w14:paraId="776FF966" w14:textId="1DBFB6B1" w:rsidR="006B4557" w:rsidRDefault="006B4557" w:rsidP="00595552">
      <w:pPr>
        <w:rPr>
          <w:sz w:val="36"/>
          <w:szCs w:val="36"/>
          <w:lang w:val="en-US"/>
        </w:rPr>
      </w:pPr>
    </w:p>
    <w:p w14:paraId="5ED068DC" w14:textId="7C53A17A" w:rsidR="006B4557" w:rsidRDefault="006B4557" w:rsidP="00595552">
      <w:pPr>
        <w:rPr>
          <w:sz w:val="36"/>
          <w:szCs w:val="36"/>
          <w:lang w:val="en-US"/>
        </w:rPr>
      </w:pPr>
    </w:p>
    <w:p w14:paraId="2F66B231" w14:textId="11CED8CC" w:rsidR="006B4557" w:rsidRDefault="006B4557" w:rsidP="00595552">
      <w:pPr>
        <w:rPr>
          <w:sz w:val="36"/>
          <w:szCs w:val="36"/>
          <w:lang w:val="en-US"/>
        </w:rPr>
      </w:pPr>
    </w:p>
    <w:p w14:paraId="475FB92A" w14:textId="3E4F5CCB" w:rsidR="006B4557" w:rsidRDefault="006B4557" w:rsidP="00595552">
      <w:pPr>
        <w:rPr>
          <w:sz w:val="36"/>
          <w:szCs w:val="36"/>
          <w:lang w:val="en-US"/>
        </w:rPr>
      </w:pPr>
    </w:p>
    <w:p w14:paraId="05A7BE1A" w14:textId="0F34A392" w:rsidR="006B4557" w:rsidRDefault="006B4557" w:rsidP="00595552">
      <w:pPr>
        <w:rPr>
          <w:sz w:val="36"/>
          <w:szCs w:val="36"/>
          <w:lang w:val="en-US"/>
        </w:rPr>
      </w:pPr>
    </w:p>
    <w:p w14:paraId="7173CD63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22E69498" w14:textId="1A474712" w:rsidR="00595552" w:rsidRPr="006B4557" w:rsidRDefault="00595552" w:rsidP="00595552">
      <w:pPr>
        <w:rPr>
          <w:sz w:val="36"/>
          <w:szCs w:val="36"/>
          <w:lang w:val="en-US"/>
        </w:rPr>
      </w:pPr>
      <w:proofErr w:type="spellStart"/>
      <w:r w:rsidRPr="006B4557">
        <w:rPr>
          <w:sz w:val="36"/>
          <w:szCs w:val="36"/>
          <w:lang w:val="en-US"/>
        </w:rPr>
        <w:lastRenderedPageBreak/>
        <w:t>Lawnmarket</w:t>
      </w:r>
      <w:proofErr w:type="spellEnd"/>
    </w:p>
    <w:p w14:paraId="710B7E49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Blue Blanket flag flying from St Giles for four days as a warning of enemy coming and the need to rally against them.</w:t>
      </w:r>
    </w:p>
    <w:p w14:paraId="3B7E2EEB" w14:textId="27253690" w:rsidR="00595552" w:rsidRPr="006B4557" w:rsidRDefault="00595552" w:rsidP="0059555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Men gather</w:t>
      </w:r>
    </w:p>
    <w:p w14:paraId="5B730BBE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Sunday 15 – the young students meet in the </w:t>
      </w:r>
      <w:proofErr w:type="spellStart"/>
      <w:r w:rsidRPr="006B4557">
        <w:rPr>
          <w:color w:val="00B0F0"/>
          <w:sz w:val="36"/>
          <w:szCs w:val="36"/>
        </w:rPr>
        <w:t>Landmarket</w:t>
      </w:r>
      <w:proofErr w:type="spellEnd"/>
    </w:p>
    <w:p w14:paraId="679663FE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Bread and cheese and some brandy from the local publicans</w:t>
      </w:r>
    </w:p>
    <w:p w14:paraId="0F86FDAA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Dr Wishart – College principal called on the men to stop this rash attempt – defend the city – NOT go out </w:t>
      </w:r>
      <w:proofErr w:type="spellStart"/>
      <w:r w:rsidRPr="006B4557">
        <w:rPr>
          <w:color w:val="00B0F0"/>
          <w:sz w:val="36"/>
          <w:szCs w:val="36"/>
        </w:rPr>
        <w:t>too</w:t>
      </w:r>
      <w:proofErr w:type="spellEnd"/>
      <w:r w:rsidRPr="006B4557">
        <w:rPr>
          <w:color w:val="00B0F0"/>
          <w:sz w:val="36"/>
          <w:szCs w:val="36"/>
        </w:rPr>
        <w:t xml:space="preserve"> meet the </w:t>
      </w:r>
      <w:proofErr w:type="spellStart"/>
      <w:r w:rsidRPr="006B4557">
        <w:rPr>
          <w:color w:val="00B0F0"/>
          <w:sz w:val="36"/>
          <w:szCs w:val="36"/>
        </w:rPr>
        <w:t>Jacobites</w:t>
      </w:r>
      <w:proofErr w:type="spellEnd"/>
    </w:p>
    <w:p w14:paraId="48BE15EF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Alexander Carlyle – 23 – brother William was 15 – really upset when Sandy asked him to look after his money</w:t>
      </w:r>
    </w:p>
    <w:p w14:paraId="3F5C4DFD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Decided to go an stay on guard duty down at the bottom of Leith Wynd</w:t>
      </w:r>
    </w:p>
    <w:p w14:paraId="5657C793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Edinburgh’s fire bell (I think from St Giles) sounded and the volunteers met</w:t>
      </w:r>
    </w:p>
    <w:p w14:paraId="00902F3E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This happens on a Sunday</w:t>
      </w:r>
    </w:p>
    <w:p w14:paraId="36711306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End of church services</w:t>
      </w:r>
    </w:p>
    <w:p w14:paraId="2AF39B2F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Locals came out of churches to see young men they knew in the volunteers and tried to get them to change their minds</w:t>
      </w:r>
    </w:p>
    <w:p w14:paraId="59AB08B4" w14:textId="44B20A1F" w:rsidR="00595552" w:rsidRDefault="00595552" w:rsidP="00595552">
      <w:pPr>
        <w:rPr>
          <w:sz w:val="36"/>
          <w:szCs w:val="36"/>
          <w:lang w:val="en-US"/>
        </w:rPr>
      </w:pPr>
    </w:p>
    <w:p w14:paraId="7D3B1A94" w14:textId="5F779F5E" w:rsidR="006B4557" w:rsidRDefault="006B4557" w:rsidP="00595552">
      <w:pPr>
        <w:rPr>
          <w:sz w:val="36"/>
          <w:szCs w:val="36"/>
          <w:lang w:val="en-US"/>
        </w:rPr>
      </w:pPr>
    </w:p>
    <w:p w14:paraId="0B29BFE1" w14:textId="5BB2CF56" w:rsidR="006B4557" w:rsidRDefault="006B4557" w:rsidP="00595552">
      <w:pPr>
        <w:rPr>
          <w:sz w:val="36"/>
          <w:szCs w:val="36"/>
          <w:lang w:val="en-US"/>
        </w:rPr>
      </w:pPr>
    </w:p>
    <w:p w14:paraId="75C903B6" w14:textId="3BA0456B" w:rsidR="006B4557" w:rsidRDefault="006B4557" w:rsidP="00595552">
      <w:pPr>
        <w:rPr>
          <w:sz w:val="36"/>
          <w:szCs w:val="36"/>
          <w:lang w:val="en-US"/>
        </w:rPr>
      </w:pPr>
    </w:p>
    <w:p w14:paraId="0E93EDB8" w14:textId="5C136922" w:rsidR="006B4557" w:rsidRDefault="006B4557" w:rsidP="00595552">
      <w:pPr>
        <w:rPr>
          <w:sz w:val="36"/>
          <w:szCs w:val="36"/>
          <w:lang w:val="en-US"/>
        </w:rPr>
      </w:pPr>
    </w:p>
    <w:p w14:paraId="6FB52D84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6187477D" w14:textId="25DFFE86" w:rsidR="00595552" w:rsidRPr="006B4557" w:rsidRDefault="00595552" w:rsidP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West Bow</w:t>
      </w:r>
    </w:p>
    <w:p w14:paraId="1D3420BD" w14:textId="552BF9EF" w:rsidR="00595552" w:rsidRPr="006B4557" w:rsidRDefault="00595552" w:rsidP="0059555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Blackbird</w:t>
      </w:r>
    </w:p>
    <w:p w14:paraId="13201879" w14:textId="14A01DF0" w:rsidR="00595552" w:rsidRDefault="00595552" w:rsidP="00595552">
      <w:pPr>
        <w:rPr>
          <w:sz w:val="36"/>
          <w:szCs w:val="36"/>
          <w:lang w:val="en-US"/>
        </w:rPr>
      </w:pPr>
    </w:p>
    <w:p w14:paraId="5DA932C3" w14:textId="3F0D53FB" w:rsidR="006B4557" w:rsidRDefault="006B4557" w:rsidP="00595552">
      <w:pPr>
        <w:rPr>
          <w:sz w:val="36"/>
          <w:szCs w:val="36"/>
          <w:lang w:val="en-US"/>
        </w:rPr>
      </w:pPr>
    </w:p>
    <w:p w14:paraId="7D5BA8A9" w14:textId="40624B7D" w:rsidR="006B4557" w:rsidRDefault="006B4557" w:rsidP="00595552">
      <w:pPr>
        <w:rPr>
          <w:sz w:val="36"/>
          <w:szCs w:val="36"/>
          <w:lang w:val="en-US"/>
        </w:rPr>
      </w:pPr>
    </w:p>
    <w:p w14:paraId="15F6CA10" w14:textId="37B27E83" w:rsidR="006B4557" w:rsidRDefault="006B4557" w:rsidP="00595552">
      <w:pPr>
        <w:rPr>
          <w:sz w:val="36"/>
          <w:szCs w:val="36"/>
          <w:lang w:val="en-US"/>
        </w:rPr>
      </w:pPr>
    </w:p>
    <w:p w14:paraId="55AC31FE" w14:textId="4A06C546" w:rsidR="006B4557" w:rsidRDefault="006B4557" w:rsidP="00595552">
      <w:pPr>
        <w:rPr>
          <w:sz w:val="36"/>
          <w:szCs w:val="36"/>
          <w:lang w:val="en-US"/>
        </w:rPr>
      </w:pPr>
    </w:p>
    <w:p w14:paraId="00CAECC5" w14:textId="03E9E8FC" w:rsidR="006B4557" w:rsidRDefault="006B4557" w:rsidP="00595552">
      <w:pPr>
        <w:rPr>
          <w:sz w:val="36"/>
          <w:szCs w:val="36"/>
          <w:lang w:val="en-US"/>
        </w:rPr>
      </w:pPr>
    </w:p>
    <w:p w14:paraId="3F9BAD7E" w14:textId="525B849C" w:rsidR="006B4557" w:rsidRDefault="006B4557" w:rsidP="00595552">
      <w:pPr>
        <w:rPr>
          <w:sz w:val="36"/>
          <w:szCs w:val="36"/>
          <w:lang w:val="en-US"/>
        </w:rPr>
      </w:pPr>
    </w:p>
    <w:p w14:paraId="1BFB3A5A" w14:textId="0FFA54D5" w:rsidR="006B4557" w:rsidRDefault="006B4557" w:rsidP="00595552">
      <w:pPr>
        <w:rPr>
          <w:sz w:val="36"/>
          <w:szCs w:val="36"/>
          <w:lang w:val="en-US"/>
        </w:rPr>
      </w:pPr>
    </w:p>
    <w:p w14:paraId="11952375" w14:textId="217DFC33" w:rsidR="006B4557" w:rsidRDefault="006B4557" w:rsidP="00595552">
      <w:pPr>
        <w:rPr>
          <w:sz w:val="36"/>
          <w:szCs w:val="36"/>
          <w:lang w:val="en-US"/>
        </w:rPr>
      </w:pPr>
    </w:p>
    <w:p w14:paraId="7940E8F2" w14:textId="4A358380" w:rsidR="006B4557" w:rsidRDefault="006B4557" w:rsidP="00595552">
      <w:pPr>
        <w:rPr>
          <w:sz w:val="36"/>
          <w:szCs w:val="36"/>
          <w:lang w:val="en-US"/>
        </w:rPr>
      </w:pPr>
    </w:p>
    <w:p w14:paraId="02029B72" w14:textId="39122501" w:rsidR="006B4557" w:rsidRDefault="006B4557" w:rsidP="00595552">
      <w:pPr>
        <w:rPr>
          <w:sz w:val="36"/>
          <w:szCs w:val="36"/>
          <w:lang w:val="en-US"/>
        </w:rPr>
      </w:pPr>
    </w:p>
    <w:p w14:paraId="082260E0" w14:textId="29EB1CC3" w:rsidR="006B4557" w:rsidRDefault="006B4557" w:rsidP="00595552">
      <w:pPr>
        <w:rPr>
          <w:sz w:val="36"/>
          <w:szCs w:val="36"/>
          <w:lang w:val="en-US"/>
        </w:rPr>
      </w:pPr>
    </w:p>
    <w:p w14:paraId="3BBB1ED6" w14:textId="149AC1D9" w:rsidR="006B4557" w:rsidRDefault="006B4557" w:rsidP="00595552">
      <w:pPr>
        <w:rPr>
          <w:sz w:val="36"/>
          <w:szCs w:val="36"/>
          <w:lang w:val="en-US"/>
        </w:rPr>
      </w:pPr>
    </w:p>
    <w:p w14:paraId="100B6DF6" w14:textId="21863ED3" w:rsidR="006B4557" w:rsidRDefault="006B4557" w:rsidP="00595552">
      <w:pPr>
        <w:rPr>
          <w:sz w:val="36"/>
          <w:szCs w:val="36"/>
          <w:lang w:val="en-US"/>
        </w:rPr>
      </w:pPr>
    </w:p>
    <w:p w14:paraId="3624F0EE" w14:textId="423BB0DA" w:rsidR="006B4557" w:rsidRDefault="006B4557" w:rsidP="00595552">
      <w:pPr>
        <w:rPr>
          <w:sz w:val="36"/>
          <w:szCs w:val="36"/>
          <w:lang w:val="en-US"/>
        </w:rPr>
      </w:pPr>
    </w:p>
    <w:p w14:paraId="06FC8599" w14:textId="209DEF5D" w:rsidR="006B4557" w:rsidRDefault="006B4557" w:rsidP="00595552">
      <w:pPr>
        <w:rPr>
          <w:sz w:val="36"/>
          <w:szCs w:val="36"/>
          <w:lang w:val="en-US"/>
        </w:rPr>
      </w:pPr>
    </w:p>
    <w:p w14:paraId="65F47FC6" w14:textId="6FD6C996" w:rsidR="006B4557" w:rsidRDefault="006B4557" w:rsidP="00595552">
      <w:pPr>
        <w:rPr>
          <w:sz w:val="36"/>
          <w:szCs w:val="36"/>
          <w:lang w:val="en-US"/>
        </w:rPr>
      </w:pPr>
    </w:p>
    <w:p w14:paraId="1E006699" w14:textId="106CACAA" w:rsidR="006B4557" w:rsidRDefault="006B4557" w:rsidP="00595552">
      <w:pPr>
        <w:rPr>
          <w:sz w:val="36"/>
          <w:szCs w:val="36"/>
          <w:lang w:val="en-US"/>
        </w:rPr>
      </w:pPr>
    </w:p>
    <w:p w14:paraId="24E35868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3E7763BC" w14:textId="5F280B81" w:rsidR="00595552" w:rsidRPr="006B4557" w:rsidRDefault="00595552" w:rsidP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Victoria Street</w:t>
      </w:r>
    </w:p>
    <w:p w14:paraId="1E4E30DA" w14:textId="56A3F72F" w:rsidR="00595552" w:rsidRPr="006B4557" w:rsidRDefault="00595552" w:rsidP="0059555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Archibald Stewart</w:t>
      </w:r>
    </w:p>
    <w:p w14:paraId="6B4EB93D" w14:textId="0F5E4F50" w:rsidR="00550EED" w:rsidRPr="006B4557" w:rsidRDefault="00550EED" w:rsidP="0059555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Charlie’s ‘visit’</w:t>
      </w:r>
    </w:p>
    <w:p w14:paraId="52FFC555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Kept in custody by the </w:t>
      </w:r>
      <w:proofErr w:type="spellStart"/>
      <w:r w:rsidRPr="006B4557">
        <w:rPr>
          <w:color w:val="00B0F0"/>
          <w:sz w:val="36"/>
          <w:szCs w:val="36"/>
        </w:rPr>
        <w:t>Jacobites</w:t>
      </w:r>
      <w:proofErr w:type="spellEnd"/>
      <w:r w:rsidRPr="006B4557">
        <w:rPr>
          <w:color w:val="00B0F0"/>
          <w:sz w:val="36"/>
          <w:szCs w:val="36"/>
        </w:rPr>
        <w:t xml:space="preserve"> for the first week of the occupation</w:t>
      </w:r>
    </w:p>
    <w:p w14:paraId="08C44440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Wednesday 18</w:t>
      </w:r>
      <w:r w:rsidRPr="006B4557">
        <w:rPr>
          <w:color w:val="538135" w:themeColor="accent6" w:themeShade="BF"/>
          <w:sz w:val="36"/>
          <w:szCs w:val="36"/>
          <w:vertAlign w:val="superscript"/>
        </w:rPr>
        <w:t>th</w:t>
      </w:r>
      <w:r w:rsidRPr="006B4557">
        <w:rPr>
          <w:color w:val="538135" w:themeColor="accent6" w:themeShade="BF"/>
          <w:sz w:val="36"/>
          <w:szCs w:val="36"/>
        </w:rPr>
        <w:t xml:space="preserve"> – day after the </w:t>
      </w:r>
      <w:proofErr w:type="spellStart"/>
      <w:r w:rsidRPr="006B4557">
        <w:rPr>
          <w:color w:val="538135" w:themeColor="accent6" w:themeShade="BF"/>
          <w:sz w:val="36"/>
          <w:szCs w:val="36"/>
        </w:rPr>
        <w:t>Mercat</w:t>
      </w:r>
      <w:proofErr w:type="spellEnd"/>
      <w:r w:rsidRPr="006B4557">
        <w:rPr>
          <w:color w:val="538135" w:themeColor="accent6" w:themeShade="BF"/>
          <w:sz w:val="36"/>
          <w:szCs w:val="36"/>
        </w:rPr>
        <w:t xml:space="preserve"> Cross, demands came for</w:t>
      </w:r>
    </w:p>
    <w:p w14:paraId="6C7AF9A1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538135" w:themeColor="accent6" w:themeShade="BF"/>
          <w:sz w:val="36"/>
          <w:szCs w:val="36"/>
        </w:rPr>
      </w:pPr>
      <w:r w:rsidRPr="006B4557">
        <w:rPr>
          <w:color w:val="538135" w:themeColor="accent6" w:themeShade="BF"/>
          <w:sz w:val="36"/>
          <w:szCs w:val="36"/>
        </w:rPr>
        <w:t>1000 tents, 6000 canteens, 6000 pairs of shoes and 2000 targets</w:t>
      </w:r>
    </w:p>
    <w:p w14:paraId="33146C9A" w14:textId="40C35723" w:rsidR="00595552" w:rsidRDefault="00595552" w:rsidP="00595552">
      <w:pPr>
        <w:rPr>
          <w:sz w:val="36"/>
          <w:szCs w:val="36"/>
          <w:lang w:val="en-US"/>
        </w:rPr>
      </w:pPr>
    </w:p>
    <w:p w14:paraId="20F2ACE3" w14:textId="18DF4BC5" w:rsidR="006B4557" w:rsidRDefault="006B4557" w:rsidP="00595552">
      <w:pPr>
        <w:rPr>
          <w:sz w:val="36"/>
          <w:szCs w:val="36"/>
          <w:lang w:val="en-US"/>
        </w:rPr>
      </w:pPr>
    </w:p>
    <w:p w14:paraId="496A8D19" w14:textId="17B3CB55" w:rsidR="006B4557" w:rsidRDefault="006B4557" w:rsidP="00595552">
      <w:pPr>
        <w:rPr>
          <w:sz w:val="36"/>
          <w:szCs w:val="36"/>
          <w:lang w:val="en-US"/>
        </w:rPr>
      </w:pPr>
    </w:p>
    <w:p w14:paraId="678C27C9" w14:textId="06DF34CC" w:rsidR="006B4557" w:rsidRDefault="006B4557" w:rsidP="00595552">
      <w:pPr>
        <w:rPr>
          <w:sz w:val="36"/>
          <w:szCs w:val="36"/>
          <w:lang w:val="en-US"/>
        </w:rPr>
      </w:pPr>
    </w:p>
    <w:p w14:paraId="3BF9235E" w14:textId="5FCE9BE5" w:rsidR="006B4557" w:rsidRDefault="006B4557" w:rsidP="00595552">
      <w:pPr>
        <w:rPr>
          <w:sz w:val="36"/>
          <w:szCs w:val="36"/>
          <w:lang w:val="en-US"/>
        </w:rPr>
      </w:pPr>
    </w:p>
    <w:p w14:paraId="143F9CBA" w14:textId="676C3AB3" w:rsidR="006B4557" w:rsidRDefault="006B4557" w:rsidP="00595552">
      <w:pPr>
        <w:rPr>
          <w:sz w:val="36"/>
          <w:szCs w:val="36"/>
          <w:lang w:val="en-US"/>
        </w:rPr>
      </w:pPr>
    </w:p>
    <w:p w14:paraId="3E14C888" w14:textId="3E5DEBA3" w:rsidR="006B4557" w:rsidRDefault="006B4557" w:rsidP="00595552">
      <w:pPr>
        <w:rPr>
          <w:sz w:val="36"/>
          <w:szCs w:val="36"/>
          <w:lang w:val="en-US"/>
        </w:rPr>
      </w:pPr>
    </w:p>
    <w:p w14:paraId="3425AB13" w14:textId="2420D018" w:rsidR="006B4557" w:rsidRDefault="006B4557" w:rsidP="00595552">
      <w:pPr>
        <w:rPr>
          <w:sz w:val="36"/>
          <w:szCs w:val="36"/>
          <w:lang w:val="en-US"/>
        </w:rPr>
      </w:pPr>
    </w:p>
    <w:p w14:paraId="19DBFA8B" w14:textId="27276776" w:rsidR="006B4557" w:rsidRDefault="006B4557" w:rsidP="00595552">
      <w:pPr>
        <w:rPr>
          <w:sz w:val="36"/>
          <w:szCs w:val="36"/>
          <w:lang w:val="en-US"/>
        </w:rPr>
      </w:pPr>
    </w:p>
    <w:p w14:paraId="2DB8DFDA" w14:textId="28707AB3" w:rsidR="006B4557" w:rsidRDefault="006B4557" w:rsidP="00595552">
      <w:pPr>
        <w:rPr>
          <w:sz w:val="36"/>
          <w:szCs w:val="36"/>
          <w:lang w:val="en-US"/>
        </w:rPr>
      </w:pPr>
    </w:p>
    <w:p w14:paraId="7E1FE9F5" w14:textId="295F6067" w:rsidR="006B4557" w:rsidRDefault="006B4557" w:rsidP="00595552">
      <w:pPr>
        <w:rPr>
          <w:sz w:val="36"/>
          <w:szCs w:val="36"/>
          <w:lang w:val="en-US"/>
        </w:rPr>
      </w:pPr>
    </w:p>
    <w:p w14:paraId="4B0227C2" w14:textId="2CBC1D3D" w:rsidR="006B4557" w:rsidRDefault="006B4557" w:rsidP="00595552">
      <w:pPr>
        <w:rPr>
          <w:sz w:val="36"/>
          <w:szCs w:val="36"/>
          <w:lang w:val="en-US"/>
        </w:rPr>
      </w:pPr>
    </w:p>
    <w:p w14:paraId="47BA65E1" w14:textId="54E355D5" w:rsidR="006B4557" w:rsidRDefault="006B4557" w:rsidP="00595552">
      <w:pPr>
        <w:rPr>
          <w:sz w:val="36"/>
          <w:szCs w:val="36"/>
          <w:lang w:val="en-US"/>
        </w:rPr>
      </w:pPr>
    </w:p>
    <w:p w14:paraId="3060B834" w14:textId="098764FB" w:rsidR="006B4557" w:rsidRDefault="006B4557" w:rsidP="00595552">
      <w:pPr>
        <w:rPr>
          <w:sz w:val="36"/>
          <w:szCs w:val="36"/>
          <w:lang w:val="en-US"/>
        </w:rPr>
      </w:pPr>
    </w:p>
    <w:p w14:paraId="4ADCF43F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5F94B0F2" w14:textId="58E645F5" w:rsidR="00595552" w:rsidRPr="006B4557" w:rsidRDefault="00595552" w:rsidP="00595552">
      <w:pPr>
        <w:rPr>
          <w:sz w:val="36"/>
          <w:szCs w:val="36"/>
          <w:lang w:val="en-US"/>
        </w:rPr>
      </w:pPr>
      <w:proofErr w:type="spellStart"/>
      <w:r w:rsidRPr="006B4557">
        <w:rPr>
          <w:sz w:val="36"/>
          <w:szCs w:val="36"/>
          <w:lang w:val="en-US"/>
        </w:rPr>
        <w:lastRenderedPageBreak/>
        <w:t>Grassmarket</w:t>
      </w:r>
      <w:proofErr w:type="spellEnd"/>
    </w:p>
    <w:p w14:paraId="2CAA370F" w14:textId="659DBBD2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 xml:space="preserve">Volunteers waited in </w:t>
      </w:r>
      <w:proofErr w:type="spellStart"/>
      <w:r w:rsidRPr="006B4557">
        <w:rPr>
          <w:color w:val="44546A" w:themeColor="text2"/>
          <w:sz w:val="36"/>
          <w:szCs w:val="36"/>
        </w:rPr>
        <w:t>Lawnmarket</w:t>
      </w:r>
      <w:proofErr w:type="spellEnd"/>
      <w:r w:rsidRPr="006B4557">
        <w:rPr>
          <w:color w:val="44546A" w:themeColor="text2"/>
          <w:sz w:val="36"/>
          <w:szCs w:val="36"/>
        </w:rPr>
        <w:t xml:space="preserve"> for an hour and then went down West Bow to </w:t>
      </w:r>
      <w:proofErr w:type="spellStart"/>
      <w:r w:rsidRPr="006B4557">
        <w:rPr>
          <w:color w:val="44546A" w:themeColor="text2"/>
          <w:sz w:val="36"/>
          <w:szCs w:val="36"/>
        </w:rPr>
        <w:t>Grassmarket</w:t>
      </w:r>
      <w:proofErr w:type="spellEnd"/>
    </w:p>
    <w:p w14:paraId="190F066E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Drummond put on a ‘not entirely convincing show of regret’ and off they went.</w:t>
      </w:r>
    </w:p>
    <w:p w14:paraId="7076647A" w14:textId="6F3B46F8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Possibly because they were his most likely voters.</w:t>
      </w:r>
    </w:p>
    <w:p w14:paraId="501E9692" w14:textId="373EB4D6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Sandy Carlyle 23 – just go out and dissuade Charlie – William 15 – only realised how severe the situation when his brother said ‘look after my money’!</w:t>
      </w:r>
    </w:p>
    <w:p w14:paraId="082B61BC" w14:textId="199301C3" w:rsidR="00595552" w:rsidRDefault="00595552" w:rsidP="00595552">
      <w:pPr>
        <w:rPr>
          <w:sz w:val="36"/>
          <w:szCs w:val="36"/>
          <w:lang w:val="en-US"/>
        </w:rPr>
      </w:pPr>
    </w:p>
    <w:p w14:paraId="37B74665" w14:textId="0D145F25" w:rsidR="006B4557" w:rsidRDefault="006B4557" w:rsidP="00595552">
      <w:pPr>
        <w:rPr>
          <w:sz w:val="36"/>
          <w:szCs w:val="36"/>
          <w:lang w:val="en-US"/>
        </w:rPr>
      </w:pPr>
    </w:p>
    <w:p w14:paraId="6192C8BC" w14:textId="572BBA46" w:rsidR="006B4557" w:rsidRDefault="006B4557" w:rsidP="00595552">
      <w:pPr>
        <w:rPr>
          <w:sz w:val="36"/>
          <w:szCs w:val="36"/>
          <w:lang w:val="en-US"/>
        </w:rPr>
      </w:pPr>
    </w:p>
    <w:p w14:paraId="4395F170" w14:textId="6A5C1FA4" w:rsidR="006B4557" w:rsidRDefault="006B4557" w:rsidP="00595552">
      <w:pPr>
        <w:rPr>
          <w:sz w:val="36"/>
          <w:szCs w:val="36"/>
          <w:lang w:val="en-US"/>
        </w:rPr>
      </w:pPr>
    </w:p>
    <w:p w14:paraId="6B36BB21" w14:textId="2DB5D80D" w:rsidR="006B4557" w:rsidRDefault="006B4557" w:rsidP="00595552">
      <w:pPr>
        <w:rPr>
          <w:sz w:val="36"/>
          <w:szCs w:val="36"/>
          <w:lang w:val="en-US"/>
        </w:rPr>
      </w:pPr>
    </w:p>
    <w:p w14:paraId="342E3654" w14:textId="6BE6F28E" w:rsidR="006B4557" w:rsidRDefault="006B4557" w:rsidP="00595552">
      <w:pPr>
        <w:rPr>
          <w:sz w:val="36"/>
          <w:szCs w:val="36"/>
          <w:lang w:val="en-US"/>
        </w:rPr>
      </w:pPr>
    </w:p>
    <w:p w14:paraId="15F41AB7" w14:textId="50B18BF6" w:rsidR="006B4557" w:rsidRDefault="006B4557" w:rsidP="00595552">
      <w:pPr>
        <w:rPr>
          <w:sz w:val="36"/>
          <w:szCs w:val="36"/>
          <w:lang w:val="en-US"/>
        </w:rPr>
      </w:pPr>
    </w:p>
    <w:p w14:paraId="46534006" w14:textId="02CBEFFD" w:rsidR="006B4557" w:rsidRDefault="006B4557" w:rsidP="00595552">
      <w:pPr>
        <w:rPr>
          <w:sz w:val="36"/>
          <w:szCs w:val="36"/>
          <w:lang w:val="en-US"/>
        </w:rPr>
      </w:pPr>
    </w:p>
    <w:p w14:paraId="64C26D29" w14:textId="11E2BD34" w:rsidR="006B4557" w:rsidRDefault="006B4557" w:rsidP="00595552">
      <w:pPr>
        <w:rPr>
          <w:sz w:val="36"/>
          <w:szCs w:val="36"/>
          <w:lang w:val="en-US"/>
        </w:rPr>
      </w:pPr>
    </w:p>
    <w:p w14:paraId="42812F4F" w14:textId="7100C51C" w:rsidR="006B4557" w:rsidRDefault="006B4557" w:rsidP="00595552">
      <w:pPr>
        <w:rPr>
          <w:sz w:val="36"/>
          <w:szCs w:val="36"/>
          <w:lang w:val="en-US"/>
        </w:rPr>
      </w:pPr>
    </w:p>
    <w:p w14:paraId="4596B417" w14:textId="4187A601" w:rsidR="006B4557" w:rsidRDefault="006B4557" w:rsidP="00595552">
      <w:pPr>
        <w:rPr>
          <w:sz w:val="36"/>
          <w:szCs w:val="36"/>
          <w:lang w:val="en-US"/>
        </w:rPr>
      </w:pPr>
    </w:p>
    <w:p w14:paraId="0BF8516D" w14:textId="50588D00" w:rsidR="006B4557" w:rsidRDefault="006B4557" w:rsidP="00595552">
      <w:pPr>
        <w:rPr>
          <w:sz w:val="36"/>
          <w:szCs w:val="36"/>
          <w:lang w:val="en-US"/>
        </w:rPr>
      </w:pPr>
    </w:p>
    <w:p w14:paraId="702620FF" w14:textId="01CCDB57" w:rsidR="006B4557" w:rsidRDefault="006B4557" w:rsidP="00595552">
      <w:pPr>
        <w:rPr>
          <w:sz w:val="36"/>
          <w:szCs w:val="36"/>
          <w:lang w:val="en-US"/>
        </w:rPr>
      </w:pPr>
    </w:p>
    <w:p w14:paraId="2B074018" w14:textId="5032A7FF" w:rsidR="006B4557" w:rsidRDefault="006B4557" w:rsidP="00595552">
      <w:pPr>
        <w:rPr>
          <w:sz w:val="36"/>
          <w:szCs w:val="36"/>
          <w:lang w:val="en-US"/>
        </w:rPr>
      </w:pPr>
    </w:p>
    <w:p w14:paraId="162DB3DE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15751CAD" w14:textId="24FD297D" w:rsidR="00595552" w:rsidRPr="006B4557" w:rsidRDefault="00595552" w:rsidP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West Port</w:t>
      </w:r>
    </w:p>
    <w:p w14:paraId="6271B798" w14:textId="1198921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Whole army has left by 1 November, Charlie the day before.</w:t>
      </w:r>
    </w:p>
    <w:p w14:paraId="3F9D3FE0" w14:textId="548EA3A6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Soldiers come from the castle and ransack the palace</w:t>
      </w:r>
    </w:p>
    <w:p w14:paraId="0EA8564F" w14:textId="408FE154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Castle soldiers spat in the face of the wife of Cameron of </w:t>
      </w:r>
      <w:proofErr w:type="spellStart"/>
      <w:r w:rsidRPr="006B4557">
        <w:rPr>
          <w:color w:val="00B0F0"/>
          <w:sz w:val="36"/>
          <w:szCs w:val="36"/>
        </w:rPr>
        <w:t>Locheil</w:t>
      </w:r>
      <w:proofErr w:type="spellEnd"/>
      <w:r w:rsidRPr="006B4557">
        <w:rPr>
          <w:color w:val="00B0F0"/>
          <w:sz w:val="36"/>
          <w:szCs w:val="36"/>
        </w:rPr>
        <w:t xml:space="preserve"> – called her a bitch and a whore</w:t>
      </w:r>
    </w:p>
    <w:p w14:paraId="6B03D7AF" w14:textId="0F822E92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Went to infirmary and tore open the wounds of the injured highlanders</w:t>
      </w:r>
    </w:p>
    <w:p w14:paraId="0D763D41" w14:textId="6EF7262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Cumberland eventually returns here and is met by the Edinburgh mob – who cheer</w:t>
      </w:r>
    </w:p>
    <w:p w14:paraId="0C1890A7" w14:textId="7564AA82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Differed from Charlie’s treatment of Redcoat wounded after Prestonpans – Murray of Broughton even said that he put them before his own wounded.</w:t>
      </w:r>
    </w:p>
    <w:p w14:paraId="105C23B5" w14:textId="725A0EB5" w:rsidR="00595552" w:rsidRDefault="00595552" w:rsidP="00595552">
      <w:pPr>
        <w:rPr>
          <w:sz w:val="36"/>
          <w:szCs w:val="36"/>
          <w:lang w:val="en-US"/>
        </w:rPr>
      </w:pPr>
    </w:p>
    <w:p w14:paraId="03F32567" w14:textId="21EE8669" w:rsidR="006B4557" w:rsidRDefault="006B4557" w:rsidP="00595552">
      <w:pPr>
        <w:rPr>
          <w:sz w:val="36"/>
          <w:szCs w:val="36"/>
          <w:lang w:val="en-US"/>
        </w:rPr>
      </w:pPr>
    </w:p>
    <w:p w14:paraId="56A72124" w14:textId="64AF485A" w:rsidR="006B4557" w:rsidRDefault="006B4557" w:rsidP="00595552">
      <w:pPr>
        <w:rPr>
          <w:sz w:val="36"/>
          <w:szCs w:val="36"/>
          <w:lang w:val="en-US"/>
        </w:rPr>
      </w:pPr>
    </w:p>
    <w:p w14:paraId="3377A293" w14:textId="0FA4C13D" w:rsidR="006B4557" w:rsidRDefault="006B4557" w:rsidP="00595552">
      <w:pPr>
        <w:rPr>
          <w:sz w:val="36"/>
          <w:szCs w:val="36"/>
          <w:lang w:val="en-US"/>
        </w:rPr>
      </w:pPr>
    </w:p>
    <w:p w14:paraId="3E9600DA" w14:textId="1BAB6DCF" w:rsidR="006B4557" w:rsidRDefault="006B4557" w:rsidP="00595552">
      <w:pPr>
        <w:rPr>
          <w:sz w:val="36"/>
          <w:szCs w:val="36"/>
          <w:lang w:val="en-US"/>
        </w:rPr>
      </w:pPr>
    </w:p>
    <w:p w14:paraId="1AA06409" w14:textId="162A6BD6" w:rsidR="006B4557" w:rsidRDefault="006B4557" w:rsidP="00595552">
      <w:pPr>
        <w:rPr>
          <w:sz w:val="36"/>
          <w:szCs w:val="36"/>
          <w:lang w:val="en-US"/>
        </w:rPr>
      </w:pPr>
    </w:p>
    <w:p w14:paraId="7477BDEA" w14:textId="30BDBDA8" w:rsidR="006B4557" w:rsidRDefault="006B4557" w:rsidP="00595552">
      <w:pPr>
        <w:rPr>
          <w:sz w:val="36"/>
          <w:szCs w:val="36"/>
          <w:lang w:val="en-US"/>
        </w:rPr>
      </w:pPr>
    </w:p>
    <w:p w14:paraId="7A21B569" w14:textId="7A39861C" w:rsidR="006B4557" w:rsidRDefault="006B4557" w:rsidP="00595552">
      <w:pPr>
        <w:rPr>
          <w:sz w:val="36"/>
          <w:szCs w:val="36"/>
          <w:lang w:val="en-US"/>
        </w:rPr>
      </w:pPr>
    </w:p>
    <w:p w14:paraId="0BDAE1E0" w14:textId="67181208" w:rsidR="006B4557" w:rsidRDefault="006B4557" w:rsidP="00595552">
      <w:pPr>
        <w:rPr>
          <w:sz w:val="36"/>
          <w:szCs w:val="36"/>
          <w:lang w:val="en-US"/>
        </w:rPr>
      </w:pPr>
    </w:p>
    <w:p w14:paraId="2178BDEF" w14:textId="301B4B6C" w:rsidR="006B4557" w:rsidRDefault="006B4557" w:rsidP="00595552">
      <w:pPr>
        <w:rPr>
          <w:sz w:val="36"/>
          <w:szCs w:val="36"/>
          <w:lang w:val="en-US"/>
        </w:rPr>
      </w:pPr>
    </w:p>
    <w:p w14:paraId="222940A8" w14:textId="23A23F61" w:rsidR="006B4557" w:rsidRDefault="006B4557" w:rsidP="00595552">
      <w:pPr>
        <w:rPr>
          <w:sz w:val="36"/>
          <w:szCs w:val="36"/>
          <w:lang w:val="en-US"/>
        </w:rPr>
      </w:pPr>
    </w:p>
    <w:p w14:paraId="2266379E" w14:textId="77777777" w:rsidR="006B4557" w:rsidRPr="006B4557" w:rsidRDefault="006B4557" w:rsidP="00595552">
      <w:pPr>
        <w:rPr>
          <w:sz w:val="36"/>
          <w:szCs w:val="36"/>
          <w:lang w:val="en-US"/>
        </w:rPr>
      </w:pPr>
    </w:p>
    <w:p w14:paraId="37359823" w14:textId="0001767D" w:rsidR="00595552" w:rsidRPr="006B4557" w:rsidRDefault="00595552" w:rsidP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Castle</w:t>
      </w:r>
    </w:p>
    <w:p w14:paraId="002DF17E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Eventually 100 men and a few officers found refuge in the Castle.</w:t>
      </w:r>
    </w:p>
    <w:p w14:paraId="7D9629D0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Quite a few end up wearing the white </w:t>
      </w:r>
      <w:proofErr w:type="spellStart"/>
      <w:r w:rsidRPr="006B4557">
        <w:rPr>
          <w:color w:val="00B0F0"/>
          <w:sz w:val="36"/>
          <w:szCs w:val="36"/>
        </w:rPr>
        <w:t>cocades</w:t>
      </w:r>
      <w:proofErr w:type="spellEnd"/>
      <w:r w:rsidRPr="006B4557">
        <w:rPr>
          <w:color w:val="00B0F0"/>
          <w:sz w:val="36"/>
          <w:szCs w:val="36"/>
        </w:rPr>
        <w:t xml:space="preserve"> and switched sides.</w:t>
      </w:r>
    </w:p>
    <w:p w14:paraId="04CF15DE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General Guest – 85 – overall commander</w:t>
      </w:r>
    </w:p>
    <w:p w14:paraId="1786868B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General Preston – 86 - bit more sure of himself.  No surrender.</w:t>
      </w:r>
    </w:p>
    <w:p w14:paraId="70EB4E15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Guest was new commander</w:t>
      </w:r>
    </w:p>
    <w:p w14:paraId="0E1F740B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Preston was the predecessor and didn’t give up his position easily.  Made out that Guest was a bit of a defeatist.</w:t>
      </w:r>
    </w:p>
    <w:p w14:paraId="1EE4525F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 xml:space="preserve">Rumours that Cameron of </w:t>
      </w:r>
      <w:proofErr w:type="spellStart"/>
      <w:r w:rsidRPr="006B4557">
        <w:rPr>
          <w:color w:val="00B0F0"/>
          <w:sz w:val="36"/>
          <w:szCs w:val="36"/>
        </w:rPr>
        <w:t>Locheil</w:t>
      </w:r>
      <w:proofErr w:type="spellEnd"/>
      <w:r w:rsidRPr="006B4557">
        <w:rPr>
          <w:color w:val="00B0F0"/>
          <w:sz w:val="36"/>
          <w:szCs w:val="36"/>
        </w:rPr>
        <w:t xml:space="preserve"> would take 120 men and take the castle.</w:t>
      </w:r>
    </w:p>
    <w:p w14:paraId="3838D21D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General Preston did rounds of sentries in his bath chair</w:t>
      </w:r>
    </w:p>
    <w:p w14:paraId="76E186F0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Firing on 25- turned out just to be goats</w:t>
      </w:r>
    </w:p>
    <w:p w14:paraId="45028E50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Jacobite army was around 2000 strong</w:t>
      </w:r>
    </w:p>
    <w:p w14:paraId="0E1A66E9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Preston’s tactic – including putting out information that the castle was running low on supplies, was to keep the Jacobite army in Edinburgh.  Remember, rumours were there of armies coming over from France.</w:t>
      </w:r>
    </w:p>
    <w:p w14:paraId="25EAB5F0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If communication was kept open – the castle wouldn’t fire.</w:t>
      </w:r>
    </w:p>
    <w:p w14:paraId="385281FE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1</w:t>
      </w:r>
      <w:r w:rsidRPr="006B4557">
        <w:rPr>
          <w:color w:val="00B0F0"/>
          <w:sz w:val="36"/>
          <w:szCs w:val="36"/>
          <w:vertAlign w:val="superscript"/>
        </w:rPr>
        <w:t>st</w:t>
      </w:r>
      <w:r w:rsidRPr="006B4557">
        <w:rPr>
          <w:color w:val="00B0F0"/>
          <w:sz w:val="36"/>
          <w:szCs w:val="36"/>
        </w:rPr>
        <w:t xml:space="preserve"> October – highlanders fire on people carrying supplies, Castle responds.</w:t>
      </w:r>
    </w:p>
    <w:p w14:paraId="5051C3E4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Prince stops communication – including General Guest’s supplies of dairy products which were all he could eat.</w:t>
      </w:r>
    </w:p>
    <w:p w14:paraId="6BD4DAC4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After firing on 4</w:t>
      </w:r>
      <w:r w:rsidRPr="006B4557">
        <w:rPr>
          <w:color w:val="00B0F0"/>
          <w:sz w:val="36"/>
          <w:szCs w:val="36"/>
          <w:vertAlign w:val="superscript"/>
        </w:rPr>
        <w:t>th</w:t>
      </w:r>
      <w:r w:rsidRPr="006B4557">
        <w:rPr>
          <w:color w:val="00B0F0"/>
          <w:sz w:val="36"/>
          <w:szCs w:val="36"/>
        </w:rPr>
        <w:t xml:space="preserve"> October, the blockade ends.    First real reversal for the Prince.</w:t>
      </w:r>
    </w:p>
    <w:p w14:paraId="5FD98258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lastRenderedPageBreak/>
        <w:t>One highlander calls the castle ‘that damned angry bitch’.</w:t>
      </w:r>
    </w:p>
    <w:p w14:paraId="366A4E99" w14:textId="77777777" w:rsidR="00EC214C" w:rsidRPr="006B4557" w:rsidRDefault="00EC214C" w:rsidP="00EC214C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Arguments now start about what happens next.</w:t>
      </w:r>
    </w:p>
    <w:p w14:paraId="125C9A39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44546A" w:themeColor="text2"/>
          <w:sz w:val="36"/>
          <w:szCs w:val="36"/>
        </w:rPr>
      </w:pPr>
      <w:r w:rsidRPr="006B4557">
        <w:rPr>
          <w:color w:val="44546A" w:themeColor="text2"/>
          <w:sz w:val="36"/>
          <w:szCs w:val="36"/>
        </w:rPr>
        <w:t>Around about 200 men of Lascelles 58</w:t>
      </w:r>
      <w:r w:rsidRPr="006B4557">
        <w:rPr>
          <w:color w:val="44546A" w:themeColor="text2"/>
          <w:sz w:val="36"/>
          <w:szCs w:val="36"/>
          <w:vertAlign w:val="superscript"/>
        </w:rPr>
        <w:t>th</w:t>
      </w:r>
      <w:r w:rsidRPr="006B4557">
        <w:rPr>
          <w:color w:val="44546A" w:themeColor="text2"/>
          <w:sz w:val="36"/>
          <w:szCs w:val="36"/>
        </w:rPr>
        <w:t xml:space="preserve"> regiment of foot – 2 companies and invalid</w:t>
      </w:r>
    </w:p>
    <w:p w14:paraId="002F47A8" w14:textId="72011493" w:rsidR="00595552" w:rsidRDefault="00595552" w:rsidP="00595552">
      <w:pPr>
        <w:rPr>
          <w:sz w:val="36"/>
          <w:szCs w:val="36"/>
          <w:lang w:val="en-US"/>
        </w:rPr>
      </w:pPr>
    </w:p>
    <w:p w14:paraId="2E7F4264" w14:textId="6322BAE3" w:rsidR="00DF0943" w:rsidRDefault="00DF0943" w:rsidP="00595552">
      <w:pPr>
        <w:rPr>
          <w:sz w:val="36"/>
          <w:szCs w:val="36"/>
          <w:lang w:val="en-US"/>
        </w:rPr>
      </w:pPr>
    </w:p>
    <w:p w14:paraId="46687805" w14:textId="30D144B0" w:rsidR="00DF0943" w:rsidRDefault="00DF0943" w:rsidP="00595552">
      <w:pPr>
        <w:rPr>
          <w:sz w:val="36"/>
          <w:szCs w:val="36"/>
          <w:lang w:val="en-US"/>
        </w:rPr>
      </w:pPr>
    </w:p>
    <w:p w14:paraId="6744EADA" w14:textId="59F2A202" w:rsidR="00DF0943" w:rsidRDefault="00DF0943" w:rsidP="00595552">
      <w:pPr>
        <w:rPr>
          <w:sz w:val="36"/>
          <w:szCs w:val="36"/>
          <w:lang w:val="en-US"/>
        </w:rPr>
      </w:pPr>
    </w:p>
    <w:p w14:paraId="4C3E0762" w14:textId="02AE2095" w:rsidR="00DF0943" w:rsidRDefault="00DF0943" w:rsidP="00595552">
      <w:pPr>
        <w:rPr>
          <w:sz w:val="36"/>
          <w:szCs w:val="36"/>
          <w:lang w:val="en-US"/>
        </w:rPr>
      </w:pPr>
    </w:p>
    <w:p w14:paraId="6D24AFC5" w14:textId="337808E3" w:rsidR="00DF0943" w:rsidRDefault="00DF0943" w:rsidP="00595552">
      <w:pPr>
        <w:rPr>
          <w:sz w:val="36"/>
          <w:szCs w:val="36"/>
          <w:lang w:val="en-US"/>
        </w:rPr>
      </w:pPr>
    </w:p>
    <w:p w14:paraId="1EF9C1A9" w14:textId="6E873806" w:rsidR="00DF0943" w:rsidRDefault="00DF0943" w:rsidP="00595552">
      <w:pPr>
        <w:rPr>
          <w:sz w:val="36"/>
          <w:szCs w:val="36"/>
          <w:lang w:val="en-US"/>
        </w:rPr>
      </w:pPr>
    </w:p>
    <w:p w14:paraId="547D30E5" w14:textId="61C99EA0" w:rsidR="00DF0943" w:rsidRDefault="00DF0943" w:rsidP="00595552">
      <w:pPr>
        <w:rPr>
          <w:sz w:val="36"/>
          <w:szCs w:val="36"/>
          <w:lang w:val="en-US"/>
        </w:rPr>
      </w:pPr>
    </w:p>
    <w:p w14:paraId="0ED74D60" w14:textId="74C008E7" w:rsidR="00DF0943" w:rsidRDefault="00DF0943" w:rsidP="00595552">
      <w:pPr>
        <w:rPr>
          <w:sz w:val="36"/>
          <w:szCs w:val="36"/>
          <w:lang w:val="en-US"/>
        </w:rPr>
      </w:pPr>
    </w:p>
    <w:p w14:paraId="06228C7E" w14:textId="767479F0" w:rsidR="00DF0943" w:rsidRDefault="00DF0943" w:rsidP="00595552">
      <w:pPr>
        <w:rPr>
          <w:sz w:val="36"/>
          <w:szCs w:val="36"/>
          <w:lang w:val="en-US"/>
        </w:rPr>
      </w:pPr>
    </w:p>
    <w:p w14:paraId="6D76E6EB" w14:textId="0585B398" w:rsidR="00DF0943" w:rsidRDefault="00DF0943" w:rsidP="00595552">
      <w:pPr>
        <w:rPr>
          <w:sz w:val="36"/>
          <w:szCs w:val="36"/>
          <w:lang w:val="en-US"/>
        </w:rPr>
      </w:pPr>
    </w:p>
    <w:p w14:paraId="7547892F" w14:textId="5466CE67" w:rsidR="00DF0943" w:rsidRDefault="00DF0943" w:rsidP="00595552">
      <w:pPr>
        <w:rPr>
          <w:sz w:val="36"/>
          <w:szCs w:val="36"/>
          <w:lang w:val="en-US"/>
        </w:rPr>
      </w:pPr>
    </w:p>
    <w:p w14:paraId="070928DA" w14:textId="0570E819" w:rsidR="00DF0943" w:rsidRDefault="00DF0943" w:rsidP="00595552">
      <w:pPr>
        <w:rPr>
          <w:sz w:val="36"/>
          <w:szCs w:val="36"/>
          <w:lang w:val="en-US"/>
        </w:rPr>
      </w:pPr>
    </w:p>
    <w:p w14:paraId="5784C3B3" w14:textId="1B5481D9" w:rsidR="00DF0943" w:rsidRDefault="00DF0943" w:rsidP="00595552">
      <w:pPr>
        <w:rPr>
          <w:sz w:val="36"/>
          <w:szCs w:val="36"/>
          <w:lang w:val="en-US"/>
        </w:rPr>
      </w:pPr>
    </w:p>
    <w:p w14:paraId="140610D1" w14:textId="47BFD121" w:rsidR="00DF0943" w:rsidRDefault="00DF0943" w:rsidP="00595552">
      <w:pPr>
        <w:rPr>
          <w:sz w:val="36"/>
          <w:szCs w:val="36"/>
          <w:lang w:val="en-US"/>
        </w:rPr>
      </w:pPr>
    </w:p>
    <w:p w14:paraId="24C6C977" w14:textId="792B91F9" w:rsidR="00DF0943" w:rsidRDefault="00DF0943" w:rsidP="00595552">
      <w:pPr>
        <w:rPr>
          <w:sz w:val="36"/>
          <w:szCs w:val="36"/>
          <w:lang w:val="en-US"/>
        </w:rPr>
      </w:pPr>
    </w:p>
    <w:p w14:paraId="178C030F" w14:textId="77777777" w:rsidR="00DF0943" w:rsidRPr="006B4557" w:rsidRDefault="00DF0943" w:rsidP="00595552">
      <w:pPr>
        <w:rPr>
          <w:sz w:val="36"/>
          <w:szCs w:val="36"/>
          <w:lang w:val="en-US"/>
        </w:rPr>
      </w:pPr>
    </w:p>
    <w:p w14:paraId="2E8595F6" w14:textId="55D6D475" w:rsidR="00A7271E" w:rsidRPr="006B4557" w:rsidRDefault="00A7271E" w:rsidP="00595552">
      <w:pPr>
        <w:rPr>
          <w:sz w:val="36"/>
          <w:szCs w:val="36"/>
          <w:lang w:val="en-US"/>
        </w:rPr>
      </w:pPr>
    </w:p>
    <w:p w14:paraId="2DA18165" w14:textId="1B6CE545" w:rsidR="00A7271E" w:rsidRPr="006B4557" w:rsidRDefault="00A7271E" w:rsidP="00595552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West Bow</w:t>
      </w:r>
    </w:p>
    <w:p w14:paraId="5E6A8F69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4</w:t>
      </w:r>
      <w:r w:rsidRPr="006B4557">
        <w:rPr>
          <w:color w:val="00B0F0"/>
          <w:sz w:val="36"/>
          <w:szCs w:val="36"/>
          <w:vertAlign w:val="superscript"/>
        </w:rPr>
        <w:t>th</w:t>
      </w:r>
      <w:r w:rsidRPr="006B4557">
        <w:rPr>
          <w:color w:val="00B0F0"/>
          <w:sz w:val="36"/>
          <w:szCs w:val="36"/>
        </w:rPr>
        <w:t xml:space="preserve"> of October – castle warns about firing</w:t>
      </w:r>
    </w:p>
    <w:p w14:paraId="390CAA67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22</w:t>
      </w:r>
      <w:r w:rsidRPr="006B4557">
        <w:rPr>
          <w:color w:val="00B0F0"/>
          <w:sz w:val="36"/>
          <w:szCs w:val="36"/>
          <w:vertAlign w:val="superscript"/>
        </w:rPr>
        <w:t>nd</w:t>
      </w:r>
      <w:r w:rsidRPr="006B4557">
        <w:rPr>
          <w:color w:val="00B0F0"/>
          <w:sz w:val="36"/>
          <w:szCs w:val="36"/>
        </w:rPr>
        <w:t xml:space="preserve"> October</w:t>
      </w:r>
    </w:p>
    <w:p w14:paraId="35F2038A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Lord George Murray argues with the prince – army of 5500 wasn’t enough.  Didn’t know if England would support.</w:t>
      </w:r>
    </w:p>
    <w:p w14:paraId="207EA1F9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Charles wanted all three kingdoms or none.</w:t>
      </w:r>
    </w:p>
    <w:p w14:paraId="351882F5" w14:textId="77777777" w:rsidR="00550EED" w:rsidRPr="006B4557" w:rsidRDefault="00550EED" w:rsidP="00550EED">
      <w:pPr>
        <w:pStyle w:val="ListParagraph"/>
        <w:numPr>
          <w:ilvl w:val="0"/>
          <w:numId w:val="1"/>
        </w:numPr>
        <w:rPr>
          <w:color w:val="00B0F0"/>
          <w:sz w:val="36"/>
          <w:szCs w:val="36"/>
        </w:rPr>
      </w:pPr>
      <w:r w:rsidRPr="006B4557">
        <w:rPr>
          <w:color w:val="00B0F0"/>
          <w:sz w:val="36"/>
          <w:szCs w:val="36"/>
        </w:rPr>
        <w:t>Later Charles said  - I find, gentlemen, that you are for staying in Scotland and defending your country, and I am resolved to go to England.</w:t>
      </w:r>
    </w:p>
    <w:p w14:paraId="67090D41" w14:textId="17755B16" w:rsidR="00A7271E" w:rsidRPr="006B4557" w:rsidRDefault="00A7271E" w:rsidP="00A7271E">
      <w:pPr>
        <w:rPr>
          <w:sz w:val="36"/>
          <w:szCs w:val="36"/>
          <w:lang w:val="en-US"/>
        </w:rPr>
      </w:pPr>
    </w:p>
    <w:p w14:paraId="0C341464" w14:textId="108E3D43" w:rsidR="00A7271E" w:rsidRPr="006B4557" w:rsidRDefault="00A7271E" w:rsidP="00A7271E">
      <w:pPr>
        <w:rPr>
          <w:sz w:val="36"/>
          <w:szCs w:val="36"/>
          <w:lang w:val="en-US"/>
        </w:rPr>
      </w:pPr>
      <w:proofErr w:type="spellStart"/>
      <w:r w:rsidRPr="006B4557">
        <w:rPr>
          <w:sz w:val="36"/>
          <w:szCs w:val="36"/>
          <w:lang w:val="en-US"/>
        </w:rPr>
        <w:t>Mercat</w:t>
      </w:r>
      <w:proofErr w:type="spellEnd"/>
      <w:r w:rsidRPr="006B4557">
        <w:rPr>
          <w:sz w:val="36"/>
          <w:szCs w:val="36"/>
          <w:lang w:val="en-US"/>
        </w:rPr>
        <w:t xml:space="preserve"> Cross</w:t>
      </w:r>
    </w:p>
    <w:p w14:paraId="3BD0F9D9" w14:textId="7DB9F7B6" w:rsidR="00A7271E" w:rsidRPr="006B4557" w:rsidRDefault="00A7271E" w:rsidP="00A7271E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Flags</w:t>
      </w:r>
    </w:p>
    <w:p w14:paraId="0D850B5F" w14:textId="715E04D4" w:rsidR="00A7271E" w:rsidRDefault="00A7271E" w:rsidP="00A7271E">
      <w:pPr>
        <w:rPr>
          <w:sz w:val="36"/>
          <w:szCs w:val="36"/>
          <w:lang w:val="en-US"/>
        </w:rPr>
      </w:pPr>
    </w:p>
    <w:p w14:paraId="3EEC2390" w14:textId="041D308B" w:rsidR="00DF0943" w:rsidRDefault="00DF0943" w:rsidP="00A7271E">
      <w:pPr>
        <w:rPr>
          <w:sz w:val="36"/>
          <w:szCs w:val="36"/>
          <w:lang w:val="en-US"/>
        </w:rPr>
      </w:pPr>
    </w:p>
    <w:p w14:paraId="6EDC072E" w14:textId="0A0C62E1" w:rsidR="00DF0943" w:rsidRDefault="00DF0943" w:rsidP="00A7271E">
      <w:pPr>
        <w:rPr>
          <w:sz w:val="36"/>
          <w:szCs w:val="36"/>
          <w:lang w:val="en-US"/>
        </w:rPr>
      </w:pPr>
    </w:p>
    <w:p w14:paraId="183A0C43" w14:textId="05F51480" w:rsidR="00DF0943" w:rsidRDefault="00DF0943" w:rsidP="00A7271E">
      <w:pPr>
        <w:rPr>
          <w:sz w:val="36"/>
          <w:szCs w:val="36"/>
          <w:lang w:val="en-US"/>
        </w:rPr>
      </w:pPr>
    </w:p>
    <w:p w14:paraId="262021C8" w14:textId="39BCC0BC" w:rsidR="00DF0943" w:rsidRDefault="00DF0943" w:rsidP="00A7271E">
      <w:pPr>
        <w:rPr>
          <w:sz w:val="36"/>
          <w:szCs w:val="36"/>
          <w:lang w:val="en-US"/>
        </w:rPr>
      </w:pPr>
    </w:p>
    <w:p w14:paraId="193AC64A" w14:textId="7ED5BE20" w:rsidR="00DF0943" w:rsidRDefault="00DF0943" w:rsidP="00A7271E">
      <w:pPr>
        <w:rPr>
          <w:sz w:val="36"/>
          <w:szCs w:val="36"/>
          <w:lang w:val="en-US"/>
        </w:rPr>
      </w:pPr>
    </w:p>
    <w:p w14:paraId="68EBC922" w14:textId="389012C4" w:rsidR="00DF0943" w:rsidRDefault="00DF0943" w:rsidP="00A7271E">
      <w:pPr>
        <w:rPr>
          <w:sz w:val="36"/>
          <w:szCs w:val="36"/>
          <w:lang w:val="en-US"/>
        </w:rPr>
      </w:pPr>
    </w:p>
    <w:p w14:paraId="0A2CB4E2" w14:textId="7024071C" w:rsidR="00DF0943" w:rsidRDefault="00DF0943" w:rsidP="00A7271E">
      <w:pPr>
        <w:rPr>
          <w:sz w:val="36"/>
          <w:szCs w:val="36"/>
          <w:lang w:val="en-US"/>
        </w:rPr>
      </w:pPr>
    </w:p>
    <w:p w14:paraId="3131A22D" w14:textId="58276C7E" w:rsidR="00DF0943" w:rsidRDefault="00DF0943" w:rsidP="00A7271E">
      <w:pPr>
        <w:rPr>
          <w:sz w:val="36"/>
          <w:szCs w:val="36"/>
          <w:lang w:val="en-US"/>
        </w:rPr>
      </w:pPr>
    </w:p>
    <w:p w14:paraId="7B79F6EF" w14:textId="110334E0" w:rsidR="00DF0943" w:rsidRDefault="00DF0943" w:rsidP="00A7271E">
      <w:pPr>
        <w:rPr>
          <w:sz w:val="36"/>
          <w:szCs w:val="36"/>
          <w:lang w:val="en-US"/>
        </w:rPr>
      </w:pPr>
    </w:p>
    <w:p w14:paraId="43102734" w14:textId="77777777" w:rsidR="00DF0943" w:rsidRPr="006B4557" w:rsidRDefault="00DF0943" w:rsidP="00A7271E">
      <w:pPr>
        <w:rPr>
          <w:sz w:val="36"/>
          <w:szCs w:val="36"/>
          <w:lang w:val="en-US"/>
        </w:rPr>
      </w:pPr>
    </w:p>
    <w:p w14:paraId="2FF08F62" w14:textId="07FAB780" w:rsidR="00A7271E" w:rsidRPr="006B4557" w:rsidRDefault="00A7271E" w:rsidP="00A7271E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lastRenderedPageBreak/>
        <w:t>Final</w:t>
      </w:r>
    </w:p>
    <w:p w14:paraId="734E3725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0000"/>
          <w:sz w:val="36"/>
          <w:szCs w:val="36"/>
        </w:rPr>
      </w:pPr>
      <w:r w:rsidRPr="006B4557">
        <w:rPr>
          <w:color w:val="FF0000"/>
          <w:sz w:val="36"/>
          <w:szCs w:val="36"/>
        </w:rPr>
        <w:t>Isabella Lumsden and Robbie Strange.  Bella made fans and Robbie was in hiding, helping her.  Sitting at spinning wheel.</w:t>
      </w:r>
    </w:p>
    <w:p w14:paraId="1AA67244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0000"/>
          <w:sz w:val="36"/>
          <w:szCs w:val="36"/>
        </w:rPr>
      </w:pPr>
      <w:r w:rsidRPr="006B4557">
        <w:rPr>
          <w:color w:val="FF0000"/>
          <w:sz w:val="36"/>
          <w:szCs w:val="36"/>
        </w:rPr>
        <w:t>Couple became Sir Robert and Lady Strange and lived in London.  “Pretender? Prince, and be damned to ye!”</w:t>
      </w:r>
    </w:p>
    <w:p w14:paraId="7E7A5CDC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0000"/>
          <w:sz w:val="36"/>
          <w:szCs w:val="36"/>
        </w:rPr>
      </w:pPr>
      <w:r w:rsidRPr="006B4557">
        <w:rPr>
          <w:color w:val="FF0000"/>
          <w:sz w:val="36"/>
          <w:szCs w:val="36"/>
        </w:rPr>
        <w:t>Flora MacDonald – Betty Burke was how Charlie travelled – Charlie wanted to carry a pistol under his petticoat, and flora said no, if they searched there they would be suspicious…Charlie replied that if they searched there they’d discover him anyway!</w:t>
      </w:r>
    </w:p>
    <w:p w14:paraId="37497309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0000"/>
          <w:sz w:val="36"/>
          <w:szCs w:val="36"/>
        </w:rPr>
      </w:pPr>
      <w:r w:rsidRPr="006B4557">
        <w:rPr>
          <w:color w:val="FF0000"/>
          <w:sz w:val="36"/>
          <w:szCs w:val="36"/>
        </w:rPr>
        <w:t xml:space="preserve">People tried to imply a sexual link afterwards.  None existed.  </w:t>
      </w:r>
    </w:p>
    <w:p w14:paraId="17CEF7B7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0000"/>
          <w:sz w:val="36"/>
          <w:szCs w:val="36"/>
        </w:rPr>
      </w:pPr>
      <w:r w:rsidRPr="006B4557">
        <w:rPr>
          <w:color w:val="FF0000"/>
          <w:sz w:val="36"/>
          <w:szCs w:val="36"/>
        </w:rPr>
        <w:t xml:space="preserve">Why was she treated so well?  Sent to London and looked after pretty well.  </w:t>
      </w:r>
    </w:p>
    <w:p w14:paraId="7A01D9FB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color w:val="FF0000"/>
          <w:sz w:val="36"/>
          <w:szCs w:val="36"/>
        </w:rPr>
      </w:pPr>
      <w:r w:rsidRPr="006B4557">
        <w:rPr>
          <w:color w:val="FF0000"/>
          <w:sz w:val="36"/>
          <w:szCs w:val="36"/>
        </w:rPr>
        <w:t xml:space="preserve">Received by Frederick, Prince of Wales, he liked a racy element to his party guests, but had to ask – ‘I’d have done the same for you if I’d found you in distress’.  </w:t>
      </w:r>
    </w:p>
    <w:p w14:paraId="34145C5C" w14:textId="77777777" w:rsidR="00550EED" w:rsidRPr="006B4557" w:rsidRDefault="00550EED" w:rsidP="00550EED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6B4557">
        <w:rPr>
          <w:color w:val="FF0000"/>
          <w:sz w:val="36"/>
          <w:szCs w:val="36"/>
        </w:rPr>
        <w:t>Painted by Allan Ramsay – son of the man we saw at the start</w:t>
      </w:r>
      <w:r w:rsidRPr="006B4557">
        <w:rPr>
          <w:sz w:val="36"/>
          <w:szCs w:val="36"/>
        </w:rPr>
        <w:t>.</w:t>
      </w:r>
    </w:p>
    <w:p w14:paraId="385E6D16" w14:textId="198BB8B1" w:rsidR="00A7271E" w:rsidRPr="006B4557" w:rsidRDefault="00A7271E" w:rsidP="00A7271E">
      <w:pPr>
        <w:rPr>
          <w:sz w:val="36"/>
          <w:szCs w:val="36"/>
        </w:rPr>
      </w:pPr>
    </w:p>
    <w:p w14:paraId="20390DA8" w14:textId="47CDB814" w:rsidR="00A7271E" w:rsidRPr="006B4557" w:rsidRDefault="00A7271E" w:rsidP="00A7271E">
      <w:pPr>
        <w:rPr>
          <w:sz w:val="36"/>
          <w:szCs w:val="36"/>
          <w:lang w:val="en-US"/>
        </w:rPr>
      </w:pPr>
    </w:p>
    <w:p w14:paraId="3A1BAD22" w14:textId="001E3CB3" w:rsidR="00A7271E" w:rsidRPr="006B4557" w:rsidRDefault="00A7271E" w:rsidP="00A7271E">
      <w:pPr>
        <w:rPr>
          <w:sz w:val="36"/>
          <w:szCs w:val="36"/>
          <w:lang w:val="en-US"/>
        </w:rPr>
      </w:pPr>
      <w:r w:rsidRPr="006B4557">
        <w:rPr>
          <w:sz w:val="36"/>
          <w:szCs w:val="36"/>
          <w:lang w:val="en-US"/>
        </w:rPr>
        <w:t>Summary</w:t>
      </w:r>
    </w:p>
    <w:p w14:paraId="5B85542D" w14:textId="24FB216F" w:rsidR="00595552" w:rsidRPr="006B4557" w:rsidRDefault="00595552" w:rsidP="00595552">
      <w:pPr>
        <w:rPr>
          <w:sz w:val="36"/>
          <w:szCs w:val="36"/>
          <w:lang w:val="en-US"/>
        </w:rPr>
      </w:pPr>
    </w:p>
    <w:p w14:paraId="513E660E" w14:textId="77777777" w:rsidR="00595552" w:rsidRPr="006B4557" w:rsidRDefault="00595552" w:rsidP="00595552">
      <w:pPr>
        <w:rPr>
          <w:sz w:val="36"/>
          <w:szCs w:val="36"/>
          <w:lang w:val="en-US"/>
        </w:rPr>
      </w:pPr>
    </w:p>
    <w:sectPr w:rsidR="00595552" w:rsidRPr="006B45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E40EF"/>
    <w:multiLevelType w:val="hybridMultilevel"/>
    <w:tmpl w:val="C4CC67A0"/>
    <w:lvl w:ilvl="0" w:tplc="FA24CAD4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2A9"/>
    <w:multiLevelType w:val="hybridMultilevel"/>
    <w:tmpl w:val="7324B932"/>
    <w:lvl w:ilvl="0" w:tplc="61E870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141AD"/>
    <w:multiLevelType w:val="hybridMultilevel"/>
    <w:tmpl w:val="35404444"/>
    <w:lvl w:ilvl="0" w:tplc="AB4E7D7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rUwsjSzsLQwNjNT0lEKTi0uzszPAykwqgUATZ7egywAAAA="/>
  </w:docVars>
  <w:rsids>
    <w:rsidRoot w:val="00595552"/>
    <w:rsid w:val="00550EED"/>
    <w:rsid w:val="00595552"/>
    <w:rsid w:val="006B4557"/>
    <w:rsid w:val="008678A7"/>
    <w:rsid w:val="00A7271E"/>
    <w:rsid w:val="00C24AF6"/>
    <w:rsid w:val="00DF0943"/>
    <w:rsid w:val="00EC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E4E10"/>
  <w15:chartTrackingRefBased/>
  <w15:docId w15:val="{948F03CF-3352-4435-873B-11F9E5389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5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1441</Words>
  <Characters>821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Howie</dc:creator>
  <cp:keywords/>
  <dc:description/>
  <cp:lastModifiedBy>Forrest Howie</cp:lastModifiedBy>
  <cp:revision>5</cp:revision>
  <dcterms:created xsi:type="dcterms:W3CDTF">2021-10-13T21:57:00Z</dcterms:created>
  <dcterms:modified xsi:type="dcterms:W3CDTF">2021-10-14T15:29:00Z</dcterms:modified>
</cp:coreProperties>
</file>